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74D7A" w14:textId="53FBDBB1" w:rsidR="00132794" w:rsidRPr="00B914EA" w:rsidRDefault="00132794" w:rsidP="00B914EA">
      <w:pPr>
        <w:rPr>
          <w:b/>
          <w:bCs/>
          <w:sz w:val="32"/>
          <w:szCs w:val="32"/>
        </w:rPr>
      </w:pPr>
      <w:r w:rsidRPr="00B914EA">
        <w:rPr>
          <w:b/>
          <w:bCs/>
          <w:sz w:val="32"/>
          <w:szCs w:val="32"/>
        </w:rPr>
        <w:t>GMAT Test Prep Live Online: Schedule</w:t>
      </w:r>
    </w:p>
    <w:p w14:paraId="0027F3DD" w14:textId="77777777" w:rsidR="00132794" w:rsidRPr="00132794" w:rsidRDefault="00132794" w:rsidP="00132794"/>
    <w:p w14:paraId="15A417E7" w14:textId="141AD3C5" w:rsidR="00884A42" w:rsidRPr="00B914EA" w:rsidRDefault="00132794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October</w:t>
      </w:r>
      <w:r w:rsidR="00884A42" w:rsidRPr="00B914EA">
        <w:rPr>
          <w:b/>
          <w:bCs/>
          <w:sz w:val="28"/>
          <w:szCs w:val="28"/>
        </w:rPr>
        <w:t xml:space="preserve"> 2020</w:t>
      </w:r>
    </w:p>
    <w:p w14:paraId="0383A2E3" w14:textId="6C7DF75B" w:rsidR="00132794" w:rsidRDefault="00132794" w:rsidP="00884A42"/>
    <w:p w14:paraId="4DECA74F" w14:textId="030605BD" w:rsidR="00884A42" w:rsidRDefault="00132794" w:rsidP="00884A42">
      <w:r>
        <w:t>October</w:t>
      </w:r>
      <w:r w:rsidR="00884A42">
        <w:t xml:space="preserve"> 22</w:t>
      </w:r>
      <w:r w:rsidR="00A712B6">
        <w:t xml:space="preserve"> - </w:t>
      </w:r>
      <w:r>
        <w:t>December</w:t>
      </w:r>
      <w:r w:rsidR="00884A42">
        <w:t xml:space="preserve"> 03</w:t>
      </w:r>
    </w:p>
    <w:p w14:paraId="0ADB6D86" w14:textId="06F95AF2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1C4878EC" w14:textId="6D7BF0EB" w:rsidR="00884A42" w:rsidRDefault="00884A42" w:rsidP="00884A42"/>
    <w:p w14:paraId="5FC81DA9" w14:textId="19BBA8C0" w:rsidR="00884A42" w:rsidRDefault="00132794" w:rsidP="00884A42">
      <w:r>
        <w:t>October</w:t>
      </w:r>
      <w:r w:rsidR="00884A42">
        <w:t xml:space="preserve"> 26</w:t>
      </w:r>
      <w:r w:rsidR="00A712B6">
        <w:t xml:space="preserve"> - </w:t>
      </w:r>
      <w:r>
        <w:t>November</w:t>
      </w:r>
      <w:r w:rsidR="00884A42">
        <w:t xml:space="preserve"> 30</w:t>
      </w:r>
    </w:p>
    <w:p w14:paraId="1B26CD2A" w14:textId="78FCC529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002A898" w14:textId="6518A35C" w:rsidR="00884A42" w:rsidRDefault="00884A42" w:rsidP="00884A42"/>
    <w:p w14:paraId="62A5435E" w14:textId="3853218E" w:rsidR="00884A42" w:rsidRDefault="00132794" w:rsidP="00884A42">
      <w:r>
        <w:t>October</w:t>
      </w:r>
      <w:r w:rsidR="00884A42">
        <w:t xml:space="preserve"> 26</w:t>
      </w:r>
      <w:r w:rsidR="00A712B6">
        <w:t xml:space="preserve"> - </w:t>
      </w:r>
      <w:r>
        <w:t>November</w:t>
      </w:r>
      <w:r w:rsidR="00884A42">
        <w:t xml:space="preserve"> 11</w:t>
      </w:r>
    </w:p>
    <w:p w14:paraId="791656CB" w14:textId="5C82303F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690CAE4B" w14:textId="558E2D92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7FA8EEAF" w14:textId="771F6FDF" w:rsidR="00884A42" w:rsidRDefault="00884A42" w:rsidP="00884A42"/>
    <w:p w14:paraId="52839CA8" w14:textId="3C1FAEE5" w:rsidR="00884A42" w:rsidRDefault="00132794" w:rsidP="00884A42">
      <w:r>
        <w:t>October</w:t>
      </w:r>
      <w:r w:rsidR="00884A42">
        <w:t xml:space="preserve"> 28</w:t>
      </w:r>
      <w:r w:rsidR="00A712B6">
        <w:t xml:space="preserve"> - </w:t>
      </w:r>
      <w:r>
        <w:t>December</w:t>
      </w:r>
      <w:r w:rsidR="00884A42">
        <w:t xml:space="preserve"> 09</w:t>
      </w:r>
    </w:p>
    <w:p w14:paraId="1E1DBCB0" w14:textId="579B3561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973382B" w14:textId="6C31630E" w:rsidR="00884A42" w:rsidRDefault="00884A42" w:rsidP="00884A42"/>
    <w:p w14:paraId="5B880441" w14:textId="6E0DF913" w:rsidR="00884A42" w:rsidRPr="00B914EA" w:rsidRDefault="00132794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November</w:t>
      </w:r>
      <w:r w:rsidR="00884A42" w:rsidRPr="00B914EA">
        <w:rPr>
          <w:b/>
          <w:bCs/>
          <w:sz w:val="28"/>
          <w:szCs w:val="28"/>
        </w:rPr>
        <w:t xml:space="preserve"> 2020</w:t>
      </w:r>
    </w:p>
    <w:p w14:paraId="7ECCC213" w14:textId="77777777" w:rsidR="00132794" w:rsidRPr="00132794" w:rsidRDefault="00132794" w:rsidP="00132794"/>
    <w:p w14:paraId="15B50230" w14:textId="656F8702" w:rsidR="00884A42" w:rsidRDefault="00132794" w:rsidP="00884A42">
      <w:r>
        <w:t>November</w:t>
      </w:r>
      <w:r w:rsidR="00884A42">
        <w:t xml:space="preserve"> 01</w:t>
      </w:r>
      <w:r w:rsidR="00A712B6">
        <w:t xml:space="preserve"> - </w:t>
      </w:r>
      <w:r>
        <w:t>December</w:t>
      </w:r>
      <w:r w:rsidR="00884A42">
        <w:t xml:space="preserve"> 13</w:t>
      </w:r>
    </w:p>
    <w:p w14:paraId="5C21B5D7" w14:textId="5ADA0532" w:rsidR="00884A42" w:rsidRDefault="00884A42" w:rsidP="00884A42">
      <w:r>
        <w:t>Sun</w:t>
      </w:r>
      <w:r w:rsidR="00A712B6">
        <w:t xml:space="preserve">5:00 - </w:t>
      </w:r>
      <w:r w:rsidR="00192C2E">
        <w:t>8:00</w:t>
      </w:r>
      <w:r>
        <w:t xml:space="preserve"> PM </w:t>
      </w:r>
      <w:r w:rsidR="00192C2E">
        <w:t>CT</w:t>
      </w:r>
    </w:p>
    <w:p w14:paraId="0D38A0CE" w14:textId="16499875" w:rsidR="00884A42" w:rsidRDefault="00884A42" w:rsidP="00884A42"/>
    <w:p w14:paraId="7F263024" w14:textId="7D685122" w:rsidR="00884A42" w:rsidRDefault="00132794" w:rsidP="00884A42">
      <w:r>
        <w:t>November</w:t>
      </w:r>
      <w:r w:rsidR="00884A42">
        <w:t xml:space="preserve"> 01</w:t>
      </w:r>
      <w:r w:rsidR="00A712B6">
        <w:t xml:space="preserve"> - </w:t>
      </w:r>
      <w:r>
        <w:t>November</w:t>
      </w:r>
      <w:r w:rsidR="00884A42">
        <w:t xml:space="preserve"> 21</w:t>
      </w:r>
    </w:p>
    <w:p w14:paraId="7711BF79" w14:textId="7FA017B2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EEB8275" w14:textId="67B624E2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15C3F4FC" w14:textId="18AB7F92" w:rsidR="00884A42" w:rsidRDefault="00884A42" w:rsidP="00884A42"/>
    <w:p w14:paraId="4ADFE643" w14:textId="0A9A6318" w:rsidR="00884A42" w:rsidRDefault="00132794" w:rsidP="00884A42">
      <w:r>
        <w:t>November</w:t>
      </w:r>
      <w:r w:rsidR="00884A42">
        <w:t xml:space="preserve"> 01</w:t>
      </w:r>
      <w:r w:rsidR="00A712B6">
        <w:t xml:space="preserve"> - </w:t>
      </w:r>
      <w:r>
        <w:t>November</w:t>
      </w:r>
      <w:r w:rsidR="00884A42">
        <w:t xml:space="preserve"> 19</w:t>
      </w:r>
    </w:p>
    <w:p w14:paraId="0A916F09" w14:textId="2FF4AB2D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085D65D1" w14:textId="0AB5590E" w:rsidR="00884A42" w:rsidRDefault="00884A42" w:rsidP="00884A42">
      <w:r>
        <w:lastRenderedPageBreak/>
        <w:t>Thu</w:t>
      </w:r>
      <w:r w:rsidR="00192C2E">
        <w:t>8:30</w:t>
      </w:r>
      <w:r>
        <w:t xml:space="preserve"> - </w:t>
      </w:r>
      <w:r w:rsidR="00192C2E">
        <w:t>11:30 PM</w:t>
      </w:r>
      <w:r>
        <w:t xml:space="preserve"> </w:t>
      </w:r>
      <w:r w:rsidR="00192C2E">
        <w:t>CT</w:t>
      </w:r>
    </w:p>
    <w:p w14:paraId="5E598E86" w14:textId="76B68F25" w:rsidR="00884A42" w:rsidRDefault="00884A42" w:rsidP="00884A42"/>
    <w:p w14:paraId="7CF95AD7" w14:textId="0779BC9F" w:rsidR="00884A42" w:rsidRDefault="00132794" w:rsidP="00884A42">
      <w:r>
        <w:t>November</w:t>
      </w:r>
      <w:r w:rsidR="00884A42">
        <w:t xml:space="preserve"> 03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08</w:t>
      </w:r>
    </w:p>
    <w:p w14:paraId="051EDE19" w14:textId="03C992C4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FCE410C" w14:textId="16559A4C" w:rsidR="00884A42" w:rsidRDefault="00884A42" w:rsidP="00884A42"/>
    <w:p w14:paraId="1B0CC0C9" w14:textId="68A85B98" w:rsidR="00884A42" w:rsidRDefault="00132794" w:rsidP="00884A42">
      <w:r>
        <w:t>November</w:t>
      </w:r>
      <w:r w:rsidR="00884A42">
        <w:t xml:space="preserve"> 03</w:t>
      </w:r>
      <w:r w:rsidR="00A712B6">
        <w:t xml:space="preserve"> - </w:t>
      </w:r>
      <w:r>
        <w:t>November</w:t>
      </w:r>
      <w:r w:rsidR="00884A42">
        <w:t xml:space="preserve"> 19</w:t>
      </w:r>
    </w:p>
    <w:p w14:paraId="534CAC6B" w14:textId="72903534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3F7F7710" w14:textId="7D1AC676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25D4648" w14:textId="52E2F071" w:rsidR="00884A42" w:rsidRDefault="00884A42" w:rsidP="00884A42"/>
    <w:p w14:paraId="4863841C" w14:textId="1F7587E8" w:rsidR="00884A42" w:rsidRDefault="00132794" w:rsidP="00884A42">
      <w:r>
        <w:t>November</w:t>
      </w:r>
      <w:r w:rsidR="00884A42">
        <w:t xml:space="preserve"> 05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17</w:t>
      </w:r>
    </w:p>
    <w:p w14:paraId="2CCFF48C" w14:textId="3C5CA21C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39E4CEB1" w14:textId="66E72C63" w:rsidR="00884A42" w:rsidRDefault="00884A42" w:rsidP="00884A42"/>
    <w:p w14:paraId="624DA0E8" w14:textId="38407B6F" w:rsidR="00884A42" w:rsidRDefault="00132794" w:rsidP="00884A42">
      <w:r>
        <w:t>November</w:t>
      </w:r>
      <w:r w:rsidR="00884A42">
        <w:t xml:space="preserve"> 07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19</w:t>
      </w:r>
    </w:p>
    <w:p w14:paraId="5722C16B" w14:textId="1E647260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1D37E31E" w14:textId="13B34C3D" w:rsidR="00884A42" w:rsidRDefault="00884A42" w:rsidP="00884A42"/>
    <w:p w14:paraId="0DA92046" w14:textId="5E19CD84" w:rsidR="00884A42" w:rsidRDefault="00132794" w:rsidP="00884A42">
      <w:r>
        <w:t>November</w:t>
      </w:r>
      <w:r w:rsidR="00884A42">
        <w:t xml:space="preserve"> 10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15</w:t>
      </w:r>
    </w:p>
    <w:p w14:paraId="2C47E6F0" w14:textId="10110245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19BA8A97" w14:textId="552D9C8A" w:rsidR="00884A42" w:rsidRDefault="00884A42" w:rsidP="00884A42"/>
    <w:p w14:paraId="1AEF9C51" w14:textId="32F647D8" w:rsidR="00884A42" w:rsidRDefault="00132794" w:rsidP="00884A42">
      <w:r>
        <w:t>November</w:t>
      </w:r>
      <w:r w:rsidR="00884A42">
        <w:t xml:space="preserve"> 10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03</w:t>
      </w:r>
    </w:p>
    <w:p w14:paraId="754C7FD4" w14:textId="09DEE281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12D0CEE5" w14:textId="23AEDF4B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304061E6" w14:textId="7331F0E7" w:rsidR="00884A42" w:rsidRDefault="00884A42" w:rsidP="00884A42"/>
    <w:p w14:paraId="4AFFC46A" w14:textId="004B379E" w:rsidR="00884A42" w:rsidRDefault="00132794" w:rsidP="00884A42">
      <w:r>
        <w:t>November</w:t>
      </w:r>
      <w:r w:rsidR="00884A42">
        <w:t xml:space="preserve"> 12</w:t>
      </w:r>
      <w:r w:rsidR="00A712B6">
        <w:t xml:space="preserve"> - </w:t>
      </w:r>
      <w:r w:rsidR="00A02555">
        <w:t>January</w:t>
      </w:r>
      <w:r w:rsidR="00884A42">
        <w:t xml:space="preserve"> 07</w:t>
      </w:r>
    </w:p>
    <w:p w14:paraId="511EF225" w14:textId="049821C6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BFE8736" w14:textId="55A8E6EE" w:rsidR="00884A42" w:rsidRDefault="00884A42" w:rsidP="00884A42"/>
    <w:p w14:paraId="0F4FD4CC" w14:textId="26ADD050" w:rsidR="00884A42" w:rsidRDefault="00132794" w:rsidP="00884A42">
      <w:r>
        <w:t>November</w:t>
      </w:r>
      <w:r w:rsidR="00884A42">
        <w:t xml:space="preserve"> 16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21</w:t>
      </w:r>
    </w:p>
    <w:p w14:paraId="04A351AE" w14:textId="4E9211A4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75D99802" w14:textId="7B812606" w:rsidR="00884A42" w:rsidRDefault="00884A42" w:rsidP="00884A42"/>
    <w:p w14:paraId="7B3E28B9" w14:textId="01219EB4" w:rsidR="00884A42" w:rsidRDefault="00132794" w:rsidP="00884A42">
      <w:r>
        <w:t>November</w:t>
      </w:r>
      <w:r w:rsidR="00884A42">
        <w:t xml:space="preserve"> 16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09</w:t>
      </w:r>
    </w:p>
    <w:p w14:paraId="1AAD3426" w14:textId="3EE8AC78" w:rsidR="00884A42" w:rsidRDefault="00884A42" w:rsidP="00884A42">
      <w:r>
        <w:lastRenderedPageBreak/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01B661DC" w14:textId="0A9989FB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6C2883CE" w14:textId="108263E4" w:rsidR="00884A42" w:rsidRDefault="00884A42" w:rsidP="00884A42"/>
    <w:p w14:paraId="0BAD1144" w14:textId="703F41F2" w:rsidR="00884A42" w:rsidRDefault="00132794" w:rsidP="00884A42">
      <w:r>
        <w:t>November</w:t>
      </w:r>
      <w:r w:rsidR="00884A42">
        <w:t xml:space="preserve"> 18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30</w:t>
      </w:r>
    </w:p>
    <w:p w14:paraId="097C1D3F" w14:textId="573B4EDC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0175097B" w14:textId="06F69147" w:rsidR="00884A42" w:rsidRDefault="00884A42" w:rsidP="00884A42"/>
    <w:p w14:paraId="58B7F8E7" w14:textId="1B36BA67" w:rsidR="00884A42" w:rsidRDefault="00132794" w:rsidP="00884A42">
      <w:r>
        <w:t>November</w:t>
      </w:r>
      <w:r w:rsidR="00884A42">
        <w:t xml:space="preserve"> 22</w:t>
      </w:r>
      <w:r w:rsidR="00A712B6">
        <w:t xml:space="preserve"> - </w:t>
      </w:r>
      <w:r w:rsidR="00A02555">
        <w:t>January</w:t>
      </w:r>
      <w:r w:rsidR="00884A42">
        <w:t xml:space="preserve"> 10</w:t>
      </w:r>
    </w:p>
    <w:p w14:paraId="24D4933E" w14:textId="41AA621D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424DD297" w14:textId="0E75C111" w:rsidR="00884A42" w:rsidRDefault="00884A42" w:rsidP="00884A42"/>
    <w:p w14:paraId="6E027E8C" w14:textId="2EAED07E" w:rsidR="00884A42" w:rsidRDefault="00132794" w:rsidP="00884A42">
      <w:r>
        <w:t>November</w:t>
      </w:r>
      <w:r w:rsidR="00884A42">
        <w:t xml:space="preserve"> 22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19</w:t>
      </w:r>
    </w:p>
    <w:p w14:paraId="70BDAFE7" w14:textId="742F58D2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38121240" w14:textId="68722C92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2CC3962F" w14:textId="493248EB" w:rsidR="00884A42" w:rsidRDefault="00884A42" w:rsidP="00884A42"/>
    <w:p w14:paraId="599F078B" w14:textId="0ED1DF28" w:rsidR="00884A42" w:rsidRDefault="00132794" w:rsidP="00884A42">
      <w:r>
        <w:t>November</w:t>
      </w:r>
      <w:r w:rsidR="00884A42">
        <w:t xml:space="preserve"> 24</w:t>
      </w:r>
      <w:r w:rsidR="00A712B6">
        <w:t xml:space="preserve"> - </w:t>
      </w:r>
      <w:r w:rsidR="00A02555">
        <w:t>January</w:t>
      </w:r>
      <w:r w:rsidR="00884A42">
        <w:t xml:space="preserve"> 12</w:t>
      </w:r>
    </w:p>
    <w:p w14:paraId="44F139C9" w14:textId="427F59C2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04DDA3FF" w14:textId="40EFFA9B" w:rsidR="00884A42" w:rsidRDefault="00884A42" w:rsidP="00884A42"/>
    <w:p w14:paraId="1D6E5E46" w14:textId="2B41CFD3" w:rsidR="00884A42" w:rsidRDefault="00132794" w:rsidP="00884A42">
      <w:r>
        <w:t>November</w:t>
      </w:r>
      <w:r w:rsidR="00884A42">
        <w:t xml:space="preserve"> 24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17</w:t>
      </w:r>
    </w:p>
    <w:p w14:paraId="2E235E8D" w14:textId="54750D71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1DEF06C4" w14:textId="4EE3117B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A5A31FC" w14:textId="26B3E2F4" w:rsidR="00884A42" w:rsidRDefault="00884A42" w:rsidP="00884A42"/>
    <w:p w14:paraId="513C6870" w14:textId="5A140A47" w:rsidR="00884A42" w:rsidRPr="00B914EA" w:rsidRDefault="00132794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December</w:t>
      </w:r>
      <w:r w:rsidR="00884A42" w:rsidRPr="00B914EA">
        <w:rPr>
          <w:b/>
          <w:bCs/>
          <w:sz w:val="28"/>
          <w:szCs w:val="28"/>
        </w:rPr>
        <w:t xml:space="preserve"> 2020</w:t>
      </w:r>
    </w:p>
    <w:p w14:paraId="7D16492D" w14:textId="77777777" w:rsidR="00132794" w:rsidRPr="00132794" w:rsidRDefault="00132794" w:rsidP="00132794"/>
    <w:p w14:paraId="1D518244" w14:textId="0F768AE4" w:rsidR="00884A42" w:rsidRDefault="00132794" w:rsidP="00884A42">
      <w:r>
        <w:t>December</w:t>
      </w:r>
      <w:r w:rsidR="00A712B6">
        <w:t xml:space="preserve"> </w:t>
      </w:r>
      <w:r w:rsidR="00884A42">
        <w:t>01</w:t>
      </w:r>
      <w:r w:rsidR="00A712B6">
        <w:t xml:space="preserve"> - </w:t>
      </w:r>
      <w:r w:rsidR="00A02555">
        <w:t>January</w:t>
      </w:r>
      <w:r w:rsidR="00884A42">
        <w:t xml:space="preserve"> 19</w:t>
      </w:r>
    </w:p>
    <w:p w14:paraId="5AFF1EED" w14:textId="5EE651A0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EC8DDF0" w14:textId="504B54D7" w:rsidR="00884A42" w:rsidRDefault="00884A42" w:rsidP="00884A42"/>
    <w:p w14:paraId="7BF7DC47" w14:textId="0FB3CEBE" w:rsidR="00884A42" w:rsidRDefault="00132794" w:rsidP="00884A42">
      <w:r>
        <w:t>December</w:t>
      </w:r>
      <w:r w:rsidR="00A712B6">
        <w:t xml:space="preserve"> </w:t>
      </w:r>
      <w:r w:rsidR="00884A42">
        <w:t>01</w:t>
      </w:r>
      <w:r w:rsidR="00A712B6">
        <w:t xml:space="preserve"> - </w:t>
      </w:r>
      <w:r w:rsidR="00A02555">
        <w:t>January</w:t>
      </w:r>
      <w:r w:rsidR="00884A42">
        <w:t xml:space="preserve"> 07</w:t>
      </w:r>
    </w:p>
    <w:p w14:paraId="6ECA9A7C" w14:textId="6A369905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D956947" w14:textId="5459B2BF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5F14B071" w14:textId="227364B1" w:rsidR="00884A42" w:rsidRDefault="00884A42" w:rsidP="00884A42"/>
    <w:p w14:paraId="202C19FE" w14:textId="5AC5DB56" w:rsidR="00884A42" w:rsidRDefault="00132794" w:rsidP="00884A42">
      <w:r>
        <w:lastRenderedPageBreak/>
        <w:t>December</w:t>
      </w:r>
      <w:r w:rsidR="00A712B6">
        <w:t xml:space="preserve"> </w:t>
      </w:r>
      <w:r w:rsidR="00884A42">
        <w:t>03</w:t>
      </w:r>
      <w:r w:rsidR="00A712B6">
        <w:t xml:space="preserve"> - </w:t>
      </w:r>
      <w:r w:rsidR="00A02555">
        <w:t>January</w:t>
      </w:r>
      <w:r w:rsidR="00884A42">
        <w:t xml:space="preserve"> 21</w:t>
      </w:r>
    </w:p>
    <w:p w14:paraId="56EDD779" w14:textId="631E2C4A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209362D" w14:textId="423802FE" w:rsidR="00884A42" w:rsidRDefault="00884A42" w:rsidP="00884A42"/>
    <w:p w14:paraId="5888705E" w14:textId="023D83EB" w:rsidR="00884A42" w:rsidRDefault="00132794" w:rsidP="00884A42">
      <w:r>
        <w:t>December</w:t>
      </w:r>
      <w:r w:rsidR="00A712B6">
        <w:t xml:space="preserve"> </w:t>
      </w:r>
      <w:r w:rsidR="00884A42">
        <w:t>05</w:t>
      </w:r>
      <w:r w:rsidR="00A712B6">
        <w:t xml:space="preserve"> - </w:t>
      </w:r>
      <w:r w:rsidR="00A02555">
        <w:t>January</w:t>
      </w:r>
      <w:r w:rsidR="00884A42">
        <w:t xml:space="preserve"> 30</w:t>
      </w:r>
    </w:p>
    <w:p w14:paraId="054BB978" w14:textId="7258D0D1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642EC0B5" w14:textId="27DB5795" w:rsidR="00884A42" w:rsidRDefault="00884A42" w:rsidP="00884A42"/>
    <w:p w14:paraId="54336C78" w14:textId="7E911351" w:rsidR="00884A42" w:rsidRDefault="00132794" w:rsidP="00884A42">
      <w:r>
        <w:t>December</w:t>
      </w:r>
      <w:r w:rsidR="00A712B6">
        <w:t xml:space="preserve"> </w:t>
      </w:r>
      <w:r w:rsidR="00884A42">
        <w:t>05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23</w:t>
      </w:r>
    </w:p>
    <w:p w14:paraId="53D50A17" w14:textId="1821580C" w:rsidR="00884A42" w:rsidRDefault="00884A42" w:rsidP="00884A42">
      <w:r>
        <w:t>Wed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2EF0EDAC" w14:textId="50FDA10E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43BCBFAD" w14:textId="57FBA0CC" w:rsidR="00884A42" w:rsidRDefault="00884A42" w:rsidP="00884A42"/>
    <w:p w14:paraId="43E44A74" w14:textId="567B5764" w:rsidR="00884A42" w:rsidRDefault="00132794" w:rsidP="00884A42">
      <w:r>
        <w:t>December</w:t>
      </w:r>
      <w:r w:rsidR="00A712B6">
        <w:t xml:space="preserve"> </w:t>
      </w:r>
      <w:r w:rsidR="00884A42">
        <w:t>07</w:t>
      </w:r>
      <w:r w:rsidR="00A712B6">
        <w:t xml:space="preserve"> - </w:t>
      </w:r>
      <w:r w:rsidR="00A02555">
        <w:t>January</w:t>
      </w:r>
      <w:r w:rsidR="00884A42">
        <w:t xml:space="preserve"> 25</w:t>
      </w:r>
    </w:p>
    <w:p w14:paraId="280919C9" w14:textId="2102E0CF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C86B756" w14:textId="0DE7DCE0" w:rsidR="00884A42" w:rsidRDefault="00884A42" w:rsidP="00884A42"/>
    <w:p w14:paraId="5CC227FC" w14:textId="78284C35" w:rsidR="00884A42" w:rsidRDefault="00132794" w:rsidP="00884A42">
      <w:r>
        <w:t>December</w:t>
      </w:r>
      <w:r w:rsidR="00A712B6">
        <w:t xml:space="preserve"> </w:t>
      </w:r>
      <w:r w:rsidR="00884A42">
        <w:t>07</w:t>
      </w:r>
      <w:r w:rsidR="00A712B6">
        <w:t xml:space="preserve"> - </w:t>
      </w:r>
      <w:r>
        <w:t>December</w:t>
      </w:r>
      <w:r w:rsidR="00A712B6">
        <w:t xml:space="preserve"> </w:t>
      </w:r>
      <w:r w:rsidR="00884A42">
        <w:t>30</w:t>
      </w:r>
    </w:p>
    <w:p w14:paraId="1F84D520" w14:textId="268C61E3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5F0F9A7" w14:textId="32B26182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78A49AC0" w14:textId="51A9D0A8" w:rsidR="00884A42" w:rsidRDefault="00884A42" w:rsidP="00884A42"/>
    <w:p w14:paraId="4E93FF87" w14:textId="59597203" w:rsidR="00884A42" w:rsidRDefault="00132794" w:rsidP="00884A42">
      <w:r>
        <w:t>December</w:t>
      </w:r>
      <w:r w:rsidR="00A712B6">
        <w:t xml:space="preserve"> </w:t>
      </w:r>
      <w:r w:rsidR="00884A42">
        <w:t>10</w:t>
      </w:r>
      <w:r w:rsidR="00A712B6">
        <w:t xml:space="preserve"> - </w:t>
      </w:r>
      <w:r w:rsidR="00A02555">
        <w:t>January</w:t>
      </w:r>
      <w:r w:rsidR="00884A42">
        <w:t xml:space="preserve"> 28</w:t>
      </w:r>
    </w:p>
    <w:p w14:paraId="1EBECC31" w14:textId="1CEA17F6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17885935" w14:textId="1FB7F365" w:rsidR="00884A42" w:rsidRDefault="00884A42" w:rsidP="00884A42"/>
    <w:p w14:paraId="0D3C072D" w14:textId="26D138B6" w:rsidR="00884A42" w:rsidRDefault="00132794" w:rsidP="00884A42">
      <w:r>
        <w:t>December</w:t>
      </w:r>
      <w:r w:rsidR="00A712B6">
        <w:t xml:space="preserve"> </w:t>
      </w:r>
      <w:r w:rsidR="00884A42">
        <w:t>15</w:t>
      </w:r>
      <w:r w:rsidR="00A712B6">
        <w:t xml:space="preserve"> - </w:t>
      </w:r>
      <w:r w:rsidR="00A02555">
        <w:t>February</w:t>
      </w:r>
      <w:r w:rsidR="00884A42">
        <w:t xml:space="preserve"> 02</w:t>
      </w:r>
    </w:p>
    <w:p w14:paraId="52EC0F1B" w14:textId="070AE0E5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2E3E1FE" w14:textId="3B2C5C72" w:rsidR="00884A42" w:rsidRDefault="00884A42" w:rsidP="00884A42"/>
    <w:p w14:paraId="4FB04E8A" w14:textId="24DF307B" w:rsidR="00884A42" w:rsidRDefault="00132794" w:rsidP="00884A42">
      <w:r>
        <w:t>December</w:t>
      </w:r>
      <w:r w:rsidR="00A712B6">
        <w:t xml:space="preserve"> </w:t>
      </w:r>
      <w:r w:rsidR="00884A42">
        <w:t>15</w:t>
      </w:r>
      <w:r w:rsidR="00A712B6">
        <w:t xml:space="preserve"> - </w:t>
      </w:r>
      <w:r w:rsidR="00A02555">
        <w:t>January</w:t>
      </w:r>
      <w:r w:rsidR="00884A42">
        <w:t xml:space="preserve"> 21</w:t>
      </w:r>
    </w:p>
    <w:p w14:paraId="39C1D8F4" w14:textId="22C2DC8E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CACD3CB" w14:textId="5238A741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A56ADA9" w14:textId="50B6525F" w:rsidR="00884A42" w:rsidRDefault="00884A42" w:rsidP="00884A42"/>
    <w:p w14:paraId="26094830" w14:textId="21AFF750" w:rsidR="00884A42" w:rsidRDefault="00132794" w:rsidP="00884A42">
      <w:r>
        <w:t>December</w:t>
      </w:r>
      <w:r w:rsidR="00A712B6">
        <w:t xml:space="preserve"> </w:t>
      </w:r>
      <w:r w:rsidR="00884A42">
        <w:t>16</w:t>
      </w:r>
      <w:r w:rsidR="00A712B6">
        <w:t xml:space="preserve"> - </w:t>
      </w:r>
      <w:r w:rsidR="00A02555">
        <w:t>January</w:t>
      </w:r>
      <w:r w:rsidR="00884A42">
        <w:t xml:space="preserve"> 27</w:t>
      </w:r>
    </w:p>
    <w:p w14:paraId="4D2328F0" w14:textId="464CBBC8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655EA3BD" w14:textId="4D18CF85" w:rsidR="00884A42" w:rsidRDefault="00884A42" w:rsidP="00884A42"/>
    <w:p w14:paraId="2CA024DE" w14:textId="46E20F15" w:rsidR="00884A42" w:rsidRDefault="00132794" w:rsidP="00884A42">
      <w:r>
        <w:t>December</w:t>
      </w:r>
      <w:r w:rsidR="00A712B6">
        <w:t xml:space="preserve"> </w:t>
      </w:r>
      <w:r w:rsidR="00884A42">
        <w:t>20</w:t>
      </w:r>
      <w:r w:rsidR="00A712B6">
        <w:t xml:space="preserve"> - </w:t>
      </w:r>
      <w:r w:rsidR="00A02555">
        <w:t>February</w:t>
      </w:r>
      <w:r w:rsidR="00884A42">
        <w:t xml:space="preserve"> 14</w:t>
      </w:r>
    </w:p>
    <w:p w14:paraId="16B313EB" w14:textId="2FCC51F8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7BC7311" w14:textId="57063248" w:rsidR="00884A42" w:rsidRDefault="00884A42" w:rsidP="00884A42"/>
    <w:p w14:paraId="2D8397B7" w14:textId="0F5E9FFD" w:rsidR="00884A42" w:rsidRDefault="00132794" w:rsidP="00884A42">
      <w:r>
        <w:t>December</w:t>
      </w:r>
      <w:r w:rsidR="00A712B6">
        <w:t xml:space="preserve"> </w:t>
      </w:r>
      <w:r w:rsidR="00884A42">
        <w:t>20</w:t>
      </w:r>
      <w:r w:rsidR="00A712B6">
        <w:t xml:space="preserve"> - </w:t>
      </w:r>
      <w:r w:rsidR="00A02555">
        <w:t>January</w:t>
      </w:r>
      <w:r w:rsidR="00884A42">
        <w:t xml:space="preserve"> 30</w:t>
      </w:r>
    </w:p>
    <w:p w14:paraId="2C600346" w14:textId="346B7080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A6A6C51" w14:textId="4073793A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1A603897" w14:textId="4F2D10B9" w:rsidR="00884A42" w:rsidRDefault="00884A42" w:rsidP="00884A42"/>
    <w:p w14:paraId="3C1A2CC0" w14:textId="3AD88C89" w:rsidR="00884A42" w:rsidRPr="00B914EA" w:rsidRDefault="00A02555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January</w:t>
      </w:r>
      <w:r w:rsidR="00884A42" w:rsidRPr="00B914EA">
        <w:rPr>
          <w:b/>
          <w:bCs/>
          <w:sz w:val="28"/>
          <w:szCs w:val="28"/>
        </w:rPr>
        <w:t xml:space="preserve"> 2021</w:t>
      </w:r>
    </w:p>
    <w:p w14:paraId="5D243A16" w14:textId="77777777" w:rsidR="00132794" w:rsidRPr="00132794" w:rsidRDefault="00132794" w:rsidP="00132794"/>
    <w:p w14:paraId="7CD68DAE" w14:textId="113A9C72" w:rsidR="00884A42" w:rsidRDefault="00A02555" w:rsidP="00884A42">
      <w:r>
        <w:t>January</w:t>
      </w:r>
      <w:r w:rsidR="00884A42">
        <w:t xml:space="preserve"> 04</w:t>
      </w:r>
      <w:r w:rsidR="00A712B6">
        <w:t xml:space="preserve"> - </w:t>
      </w:r>
      <w:r>
        <w:t>February</w:t>
      </w:r>
      <w:r w:rsidR="00884A42">
        <w:t xml:space="preserve"> 15</w:t>
      </w:r>
    </w:p>
    <w:p w14:paraId="4E064FB6" w14:textId="461663F9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3568ABAD" w14:textId="4CF29A0A" w:rsidR="00884A42" w:rsidRDefault="00884A42" w:rsidP="00884A42"/>
    <w:p w14:paraId="038FE84E" w14:textId="11821943" w:rsidR="00884A42" w:rsidRDefault="00A02555" w:rsidP="00884A42">
      <w:r>
        <w:t>January</w:t>
      </w:r>
      <w:r w:rsidR="00884A42">
        <w:t xml:space="preserve"> 04</w:t>
      </w:r>
      <w:r w:rsidR="00A712B6">
        <w:t xml:space="preserve"> - </w:t>
      </w:r>
      <w:r>
        <w:t>January</w:t>
      </w:r>
      <w:r w:rsidR="00884A42">
        <w:t xml:space="preserve"> 27</w:t>
      </w:r>
    </w:p>
    <w:p w14:paraId="42CFA0DF" w14:textId="59637BDA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325B6F1E" w14:textId="21E41315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06DE5BF9" w14:textId="110DF4C0" w:rsidR="00884A42" w:rsidRDefault="00884A42" w:rsidP="00884A42"/>
    <w:p w14:paraId="5AA67719" w14:textId="44EF2F69" w:rsidR="00884A42" w:rsidRDefault="00A02555" w:rsidP="00884A42">
      <w:r>
        <w:t>January</w:t>
      </w:r>
      <w:r w:rsidR="00884A42">
        <w:t xml:space="preserve"> 05</w:t>
      </w:r>
      <w:r w:rsidR="00A712B6">
        <w:t xml:space="preserve"> - </w:t>
      </w:r>
      <w:r>
        <w:t>February</w:t>
      </w:r>
      <w:r w:rsidR="00884A42">
        <w:t xml:space="preserve"> 16</w:t>
      </w:r>
    </w:p>
    <w:p w14:paraId="3F33F27E" w14:textId="77954149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37BF84EC" w14:textId="61FF8E92" w:rsidR="00884A42" w:rsidRDefault="00884A42" w:rsidP="00884A42"/>
    <w:p w14:paraId="46C0B950" w14:textId="76463ED7" w:rsidR="00884A42" w:rsidRDefault="00A02555" w:rsidP="00884A42">
      <w:r>
        <w:t>January</w:t>
      </w:r>
      <w:r w:rsidR="00884A42">
        <w:t xml:space="preserve"> 05</w:t>
      </w:r>
      <w:r w:rsidR="00A712B6">
        <w:t xml:space="preserve"> - </w:t>
      </w:r>
      <w:r>
        <w:t>January</w:t>
      </w:r>
      <w:r w:rsidR="00884A42">
        <w:t xml:space="preserve"> 28</w:t>
      </w:r>
    </w:p>
    <w:p w14:paraId="6A91FC64" w14:textId="122F6069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D8C695B" w14:textId="0CE30580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572D5828" w14:textId="3A7FB0C1" w:rsidR="00884A42" w:rsidRDefault="00884A42" w:rsidP="00884A42"/>
    <w:p w14:paraId="54391FCB" w14:textId="2B49F3E1" w:rsidR="00884A42" w:rsidRDefault="00A02555" w:rsidP="00884A42">
      <w:r>
        <w:t>January</w:t>
      </w:r>
      <w:r w:rsidR="00884A42">
        <w:t xml:space="preserve"> 07</w:t>
      </w:r>
      <w:r w:rsidR="00A712B6">
        <w:t xml:space="preserve"> - </w:t>
      </w:r>
      <w:r>
        <w:t>February</w:t>
      </w:r>
      <w:r w:rsidR="00884A42">
        <w:t xml:space="preserve"> 11</w:t>
      </w:r>
    </w:p>
    <w:p w14:paraId="2E857EC6" w14:textId="242E5D3A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75AE4D8" w14:textId="2E038BC7" w:rsidR="00884A42" w:rsidRDefault="00884A42" w:rsidP="00884A42"/>
    <w:p w14:paraId="7D44E758" w14:textId="4538CC63" w:rsidR="00884A42" w:rsidRDefault="00A02555" w:rsidP="00884A42">
      <w:r>
        <w:t>January</w:t>
      </w:r>
      <w:r w:rsidR="00884A42">
        <w:t xml:space="preserve"> 09</w:t>
      </w:r>
      <w:r w:rsidR="00A712B6">
        <w:t xml:space="preserve"> - </w:t>
      </w:r>
      <w:r>
        <w:t>February</w:t>
      </w:r>
      <w:r w:rsidR="00884A42">
        <w:t xml:space="preserve"> 20</w:t>
      </w:r>
    </w:p>
    <w:p w14:paraId="576C066A" w14:textId="2A04E987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7494C8CF" w14:textId="0A16D87E" w:rsidR="00884A42" w:rsidRDefault="00884A42" w:rsidP="00884A42"/>
    <w:p w14:paraId="1CAA0AA6" w14:textId="0EA755A5" w:rsidR="00884A42" w:rsidRDefault="00A02555" w:rsidP="00884A42">
      <w:r>
        <w:t>January</w:t>
      </w:r>
      <w:r w:rsidR="00884A42">
        <w:t xml:space="preserve"> 13</w:t>
      </w:r>
      <w:r w:rsidR="00A712B6">
        <w:t xml:space="preserve"> - </w:t>
      </w:r>
      <w:r>
        <w:t>February</w:t>
      </w:r>
      <w:r w:rsidR="00884A42">
        <w:t xml:space="preserve"> 17</w:t>
      </w:r>
    </w:p>
    <w:p w14:paraId="4267407F" w14:textId="4F1FDD6B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6E12FCBE" w14:textId="723849C9" w:rsidR="00884A42" w:rsidRDefault="00884A42" w:rsidP="00884A42"/>
    <w:p w14:paraId="15191EF1" w14:textId="7EEBCF2C" w:rsidR="00884A42" w:rsidRDefault="00A02555" w:rsidP="00884A42">
      <w:r>
        <w:t>January</w:t>
      </w:r>
      <w:r w:rsidR="00884A42">
        <w:t xml:space="preserve"> 14</w:t>
      </w:r>
      <w:r w:rsidR="00A712B6">
        <w:t xml:space="preserve"> - </w:t>
      </w:r>
      <w:r>
        <w:t>February</w:t>
      </w:r>
      <w:r w:rsidR="00884A42">
        <w:t xml:space="preserve"> 18</w:t>
      </w:r>
    </w:p>
    <w:p w14:paraId="7FC4C6AF" w14:textId="47993434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987CA6C" w14:textId="459059CA" w:rsidR="00884A42" w:rsidRDefault="00884A42" w:rsidP="00884A42"/>
    <w:p w14:paraId="27F34F95" w14:textId="0B4D3015" w:rsidR="00884A42" w:rsidRDefault="00A02555" w:rsidP="00884A42">
      <w:r>
        <w:t>January</w:t>
      </w:r>
      <w:r w:rsidR="00884A42">
        <w:t xml:space="preserve"> 19</w:t>
      </w:r>
      <w:r w:rsidR="00A712B6">
        <w:t xml:space="preserve"> - </w:t>
      </w:r>
      <w:r>
        <w:t>March</w:t>
      </w:r>
      <w:r w:rsidR="00884A42">
        <w:t xml:space="preserve"> 02</w:t>
      </w:r>
    </w:p>
    <w:p w14:paraId="3C40C9D1" w14:textId="1FC28A36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46ABCC26" w14:textId="20D39EEB" w:rsidR="00884A42" w:rsidRDefault="00884A42" w:rsidP="00884A42"/>
    <w:p w14:paraId="35BE90BD" w14:textId="76D3F9D0" w:rsidR="00884A42" w:rsidRDefault="00A02555" w:rsidP="00884A42">
      <w:r>
        <w:t>January</w:t>
      </w:r>
      <w:r w:rsidR="00884A42">
        <w:t xml:space="preserve"> 19</w:t>
      </w:r>
      <w:r w:rsidR="00A712B6">
        <w:t xml:space="preserve"> - </w:t>
      </w:r>
      <w:r>
        <w:t>February</w:t>
      </w:r>
      <w:r w:rsidR="00884A42">
        <w:t xml:space="preserve"> 11</w:t>
      </w:r>
    </w:p>
    <w:p w14:paraId="6AC37082" w14:textId="11F54EA1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6C020DD" w14:textId="56006FCC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2DA667A" w14:textId="2EE9E1D5" w:rsidR="00884A42" w:rsidRDefault="00884A42" w:rsidP="00884A42"/>
    <w:p w14:paraId="4598D036" w14:textId="19A7BEB7" w:rsidR="00884A42" w:rsidRDefault="00A02555" w:rsidP="00884A42">
      <w:r>
        <w:t>January</w:t>
      </w:r>
      <w:r w:rsidR="00884A42">
        <w:t xml:space="preserve"> 24</w:t>
      </w:r>
      <w:r w:rsidR="00A712B6">
        <w:t xml:space="preserve"> - </w:t>
      </w:r>
      <w:r>
        <w:t>March</w:t>
      </w:r>
      <w:r w:rsidR="00884A42">
        <w:t xml:space="preserve"> 07</w:t>
      </w:r>
    </w:p>
    <w:p w14:paraId="12787146" w14:textId="162BB60E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A365A83" w14:textId="3B2239DF" w:rsidR="00884A42" w:rsidRDefault="00884A42" w:rsidP="00884A42"/>
    <w:p w14:paraId="070D9B76" w14:textId="2E1EF9BC" w:rsidR="00884A42" w:rsidRDefault="00A02555" w:rsidP="00884A42">
      <w:r>
        <w:t>January</w:t>
      </w:r>
      <w:r w:rsidR="00884A42">
        <w:t xml:space="preserve"> 24</w:t>
      </w:r>
      <w:r w:rsidR="00A712B6">
        <w:t xml:space="preserve"> - </w:t>
      </w:r>
      <w:r>
        <w:t>February</w:t>
      </w:r>
      <w:r w:rsidR="00884A42">
        <w:t xml:space="preserve"> 20</w:t>
      </w:r>
    </w:p>
    <w:p w14:paraId="3011BF5B" w14:textId="1A15A101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33E6D675" w14:textId="69FA3B5C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207CA2FB" w14:textId="42910573" w:rsidR="00884A42" w:rsidRDefault="00884A42" w:rsidP="00884A42"/>
    <w:p w14:paraId="5994121D" w14:textId="67E1C377" w:rsidR="00884A42" w:rsidRDefault="00A02555" w:rsidP="00884A42">
      <w:r>
        <w:t>January</w:t>
      </w:r>
      <w:r w:rsidR="00884A42">
        <w:t xml:space="preserve"> 24</w:t>
      </w:r>
      <w:r w:rsidR="00A712B6">
        <w:t xml:space="preserve"> - </w:t>
      </w:r>
      <w:r>
        <w:t>February</w:t>
      </w:r>
      <w:r w:rsidR="00884A42">
        <w:t xml:space="preserve"> 14</w:t>
      </w:r>
    </w:p>
    <w:p w14:paraId="2087D2DB" w14:textId="63DFF943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15B0D9C1" w14:textId="69A35510" w:rsidR="00884A42" w:rsidRDefault="00884A42" w:rsidP="00884A42">
      <w:r>
        <w:t>Wed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6A7241CF" w14:textId="59770A83" w:rsidR="00884A42" w:rsidRDefault="00884A42" w:rsidP="00884A42"/>
    <w:p w14:paraId="6E92E636" w14:textId="42EE7295" w:rsidR="00884A42" w:rsidRDefault="00A02555" w:rsidP="00884A42">
      <w:r>
        <w:t>January</w:t>
      </w:r>
      <w:r w:rsidR="00884A42">
        <w:t xml:space="preserve"> 28</w:t>
      </w:r>
      <w:r w:rsidR="00A712B6">
        <w:t xml:space="preserve"> - </w:t>
      </w:r>
      <w:r>
        <w:t>March</w:t>
      </w:r>
      <w:r w:rsidR="00884A42">
        <w:t xml:space="preserve"> 04</w:t>
      </w:r>
    </w:p>
    <w:p w14:paraId="14968827" w14:textId="2A0A7EAA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1CE170B" w14:textId="531F5AED" w:rsidR="00884A42" w:rsidRDefault="00884A42" w:rsidP="00884A42"/>
    <w:p w14:paraId="6C89E9CA" w14:textId="1D0B3484" w:rsidR="00884A42" w:rsidRPr="00B914EA" w:rsidRDefault="00A02555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February</w:t>
      </w:r>
      <w:r w:rsidR="00884A42" w:rsidRPr="00B914EA">
        <w:rPr>
          <w:b/>
          <w:bCs/>
          <w:sz w:val="28"/>
          <w:szCs w:val="28"/>
        </w:rPr>
        <w:t xml:space="preserve"> 2021</w:t>
      </w:r>
    </w:p>
    <w:p w14:paraId="587EFCA3" w14:textId="77777777" w:rsidR="00132794" w:rsidRPr="00132794" w:rsidRDefault="00132794" w:rsidP="00132794"/>
    <w:p w14:paraId="4380AF9B" w14:textId="55D20DB6" w:rsidR="00884A42" w:rsidRDefault="00A02555" w:rsidP="00884A42">
      <w:r>
        <w:t>February</w:t>
      </w:r>
      <w:r w:rsidR="00884A42">
        <w:t xml:space="preserve"> 01</w:t>
      </w:r>
      <w:r w:rsidR="00A712B6">
        <w:t xml:space="preserve"> - </w:t>
      </w:r>
      <w:r>
        <w:t>March</w:t>
      </w:r>
      <w:r w:rsidR="00884A42">
        <w:t xml:space="preserve"> 08</w:t>
      </w:r>
    </w:p>
    <w:p w14:paraId="3ADDA2BB" w14:textId="6658114B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2BC9A33" w14:textId="15821AEB" w:rsidR="00884A42" w:rsidRDefault="00884A42" w:rsidP="00884A42"/>
    <w:p w14:paraId="16DF2E20" w14:textId="1895E1A4" w:rsidR="00884A42" w:rsidRDefault="00A02555" w:rsidP="00884A42">
      <w:r>
        <w:t>February</w:t>
      </w:r>
      <w:r w:rsidR="00884A42">
        <w:t xml:space="preserve"> 01</w:t>
      </w:r>
      <w:r w:rsidR="00A712B6">
        <w:t xml:space="preserve"> - </w:t>
      </w:r>
      <w:r>
        <w:t>February</w:t>
      </w:r>
      <w:r w:rsidR="00884A42">
        <w:t xml:space="preserve"> 17</w:t>
      </w:r>
    </w:p>
    <w:p w14:paraId="0AF9327B" w14:textId="18EC23A0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15125CA6" w14:textId="71AD4836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4C4F038" w14:textId="49EA1950" w:rsidR="00884A42" w:rsidRDefault="00884A42" w:rsidP="00884A42"/>
    <w:p w14:paraId="1EEC3A6F" w14:textId="5524D0CA" w:rsidR="00884A42" w:rsidRDefault="00A02555" w:rsidP="00884A42">
      <w:r>
        <w:t>February</w:t>
      </w:r>
      <w:r w:rsidR="00884A42">
        <w:t xml:space="preserve"> 02</w:t>
      </w:r>
      <w:r w:rsidR="00A712B6">
        <w:t xml:space="preserve"> - </w:t>
      </w:r>
      <w:r>
        <w:t>March</w:t>
      </w:r>
      <w:r w:rsidR="00884A42">
        <w:t xml:space="preserve"> 09</w:t>
      </w:r>
    </w:p>
    <w:p w14:paraId="678A8638" w14:textId="7A303023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34C17DF" w14:textId="3E2C2C0C" w:rsidR="00884A42" w:rsidRDefault="00884A42" w:rsidP="00884A42"/>
    <w:p w14:paraId="391779FA" w14:textId="1A0A15C6" w:rsidR="00884A42" w:rsidRDefault="00A02555" w:rsidP="00884A42">
      <w:r>
        <w:t>February</w:t>
      </w:r>
      <w:r w:rsidR="00884A42">
        <w:t xml:space="preserve"> 02</w:t>
      </w:r>
      <w:r w:rsidR="00A712B6">
        <w:t xml:space="preserve"> - </w:t>
      </w:r>
      <w:r>
        <w:t>February</w:t>
      </w:r>
      <w:r w:rsidR="00884A42">
        <w:t xml:space="preserve"> 18</w:t>
      </w:r>
    </w:p>
    <w:p w14:paraId="54AF3300" w14:textId="77D76FDF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0447644" w14:textId="5620A7F7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512E7AC2" w14:textId="149D35AF" w:rsidR="00884A42" w:rsidRDefault="00884A42" w:rsidP="00884A42"/>
    <w:p w14:paraId="4610D96B" w14:textId="5628435D" w:rsidR="00884A42" w:rsidRDefault="00A02555" w:rsidP="00884A42">
      <w:r>
        <w:t>February</w:t>
      </w:r>
      <w:r w:rsidR="00884A42">
        <w:t xml:space="preserve"> 03</w:t>
      </w:r>
      <w:r w:rsidR="00A712B6">
        <w:t xml:space="preserve"> - </w:t>
      </w:r>
      <w:r>
        <w:t>March</w:t>
      </w:r>
      <w:r w:rsidR="00884A42">
        <w:t xml:space="preserve"> 10</w:t>
      </w:r>
    </w:p>
    <w:p w14:paraId="0F71A821" w14:textId="362A4427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7C268788" w14:textId="3FDDE9A1" w:rsidR="00884A42" w:rsidRDefault="00884A42" w:rsidP="00884A42"/>
    <w:p w14:paraId="0BE3B90C" w14:textId="48DC4681" w:rsidR="00884A42" w:rsidRDefault="00A02555" w:rsidP="00884A42">
      <w:r>
        <w:t>February</w:t>
      </w:r>
      <w:r w:rsidR="00884A42">
        <w:t xml:space="preserve"> 04</w:t>
      </w:r>
      <w:r w:rsidR="00A712B6">
        <w:t xml:space="preserve"> - </w:t>
      </w:r>
      <w:r>
        <w:t>March</w:t>
      </w:r>
      <w:r w:rsidR="00884A42">
        <w:t xml:space="preserve"> 11</w:t>
      </w:r>
    </w:p>
    <w:p w14:paraId="3A3EA926" w14:textId="2DAD17A7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404CDD8" w14:textId="17CA3D7F" w:rsidR="00884A42" w:rsidRDefault="00884A42" w:rsidP="00884A42"/>
    <w:p w14:paraId="49697933" w14:textId="4AF73AF1" w:rsidR="00884A42" w:rsidRDefault="00A02555" w:rsidP="00884A42">
      <w:r>
        <w:t>February</w:t>
      </w:r>
      <w:r w:rsidR="00884A42">
        <w:t xml:space="preserve"> 06</w:t>
      </w:r>
      <w:r w:rsidR="00A712B6">
        <w:t xml:space="preserve"> - </w:t>
      </w:r>
      <w:r>
        <w:t>March</w:t>
      </w:r>
      <w:r w:rsidR="00884A42">
        <w:t xml:space="preserve"> 13</w:t>
      </w:r>
    </w:p>
    <w:p w14:paraId="6E5B6CC5" w14:textId="633087FF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046B1BC1" w14:textId="281356B6" w:rsidR="00884A42" w:rsidRDefault="00884A42" w:rsidP="00884A42"/>
    <w:p w14:paraId="582B19C8" w14:textId="69B48508" w:rsidR="00884A42" w:rsidRDefault="00A02555" w:rsidP="00884A42">
      <w:r>
        <w:t>February</w:t>
      </w:r>
      <w:r w:rsidR="00884A42">
        <w:t xml:space="preserve"> 16</w:t>
      </w:r>
      <w:r w:rsidR="00A712B6">
        <w:t xml:space="preserve"> - </w:t>
      </w:r>
      <w:r>
        <w:t>March</w:t>
      </w:r>
      <w:r w:rsidR="00884A42">
        <w:t xml:space="preserve"> 23</w:t>
      </w:r>
    </w:p>
    <w:p w14:paraId="088903F9" w14:textId="02602000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1B5D169A" w14:textId="7A55FEAD" w:rsidR="00884A42" w:rsidRDefault="00884A42" w:rsidP="00884A42"/>
    <w:p w14:paraId="69110E57" w14:textId="07326075" w:rsidR="00884A42" w:rsidRDefault="00A02555" w:rsidP="00884A42">
      <w:r>
        <w:t>February</w:t>
      </w:r>
      <w:r w:rsidR="00884A42">
        <w:t xml:space="preserve"> 16</w:t>
      </w:r>
      <w:r w:rsidR="00A712B6">
        <w:t xml:space="preserve"> - </w:t>
      </w:r>
      <w:r>
        <w:t>March</w:t>
      </w:r>
      <w:r w:rsidR="00884A42">
        <w:t xml:space="preserve"> 04</w:t>
      </w:r>
    </w:p>
    <w:p w14:paraId="4E600A9A" w14:textId="06086544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5839E78" w14:textId="23284E97" w:rsidR="00884A42" w:rsidRDefault="00884A42" w:rsidP="00884A42">
      <w:r>
        <w:lastRenderedPageBreak/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85B751F" w14:textId="0AE1610D" w:rsidR="00884A42" w:rsidRDefault="00884A42" w:rsidP="00884A42"/>
    <w:p w14:paraId="05CF8127" w14:textId="67BF507A" w:rsidR="00884A42" w:rsidRDefault="00A02555" w:rsidP="00884A42">
      <w:r>
        <w:t>February</w:t>
      </w:r>
      <w:r w:rsidR="00884A42">
        <w:t xml:space="preserve"> 18</w:t>
      </w:r>
      <w:r w:rsidR="00A712B6">
        <w:t xml:space="preserve"> - </w:t>
      </w:r>
      <w:r>
        <w:t>March</w:t>
      </w:r>
      <w:r w:rsidR="00884A42">
        <w:t xml:space="preserve"> 25</w:t>
      </w:r>
    </w:p>
    <w:p w14:paraId="049A64D4" w14:textId="47906349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0F933897" w14:textId="5AAF7B5B" w:rsidR="00884A42" w:rsidRDefault="00884A42" w:rsidP="00884A42"/>
    <w:p w14:paraId="6884087B" w14:textId="7A54C24D" w:rsidR="00884A42" w:rsidRDefault="00A02555" w:rsidP="00884A42">
      <w:r>
        <w:t>February</w:t>
      </w:r>
      <w:r w:rsidR="00884A42">
        <w:t xml:space="preserve"> 21</w:t>
      </w:r>
      <w:r w:rsidR="00A712B6">
        <w:t xml:space="preserve"> - </w:t>
      </w:r>
      <w:r>
        <w:t>March</w:t>
      </w:r>
      <w:r w:rsidR="00884A42">
        <w:t xml:space="preserve"> 28</w:t>
      </w:r>
    </w:p>
    <w:p w14:paraId="2C463ADD" w14:textId="236E9E3B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99BEF04" w14:textId="723827A7" w:rsidR="00884A42" w:rsidRDefault="00884A42" w:rsidP="00884A42"/>
    <w:p w14:paraId="5CE83AA5" w14:textId="74658DEC" w:rsidR="00884A42" w:rsidRDefault="00A02555" w:rsidP="00884A42">
      <w:r>
        <w:t>February</w:t>
      </w:r>
      <w:r w:rsidR="00884A42">
        <w:t xml:space="preserve"> 21</w:t>
      </w:r>
      <w:r w:rsidR="00A712B6">
        <w:t xml:space="preserve"> - </w:t>
      </w:r>
      <w:r>
        <w:t>March</w:t>
      </w:r>
      <w:r w:rsidR="00884A42">
        <w:t xml:space="preserve"> 13</w:t>
      </w:r>
    </w:p>
    <w:p w14:paraId="541EB9DC" w14:textId="05E48AF4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39CD18AB" w14:textId="1DF3CC78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00785A17" w14:textId="05B4EF15" w:rsidR="00884A42" w:rsidRDefault="00884A42" w:rsidP="00884A42"/>
    <w:p w14:paraId="360B45F2" w14:textId="3591131C" w:rsidR="00884A42" w:rsidRDefault="00A02555" w:rsidP="00884A42">
      <w:r>
        <w:t>February</w:t>
      </w:r>
      <w:r w:rsidR="00884A42">
        <w:t xml:space="preserve"> 22</w:t>
      </w:r>
      <w:r w:rsidR="00A712B6">
        <w:t xml:space="preserve"> - </w:t>
      </w:r>
      <w:r>
        <w:t>March</w:t>
      </w:r>
      <w:r w:rsidR="00884A42">
        <w:t xml:space="preserve"> 29</w:t>
      </w:r>
    </w:p>
    <w:p w14:paraId="6987384E" w14:textId="38EB8693" w:rsidR="00884A42" w:rsidRDefault="00884A42" w:rsidP="00884A42">
      <w:r>
        <w:t>Mon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0AE28CEB" w14:textId="5520583E" w:rsidR="00884A42" w:rsidRDefault="00884A42" w:rsidP="00884A42"/>
    <w:p w14:paraId="57513E3D" w14:textId="4EDE8CCC" w:rsidR="00884A42" w:rsidRDefault="00A02555" w:rsidP="00884A42">
      <w:r>
        <w:t>February</w:t>
      </w:r>
      <w:r w:rsidR="00884A42">
        <w:t xml:space="preserve"> 22</w:t>
      </w:r>
      <w:r w:rsidR="00A712B6">
        <w:t xml:space="preserve"> - </w:t>
      </w:r>
      <w:r>
        <w:t>March</w:t>
      </w:r>
      <w:r w:rsidR="00884A42">
        <w:t xml:space="preserve"> 29</w:t>
      </w:r>
    </w:p>
    <w:p w14:paraId="62CD9202" w14:textId="2FC01DAE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1B664B3" w14:textId="152FD9E5" w:rsidR="00884A42" w:rsidRDefault="00884A42" w:rsidP="00884A42"/>
    <w:p w14:paraId="494D4921" w14:textId="1910D10A" w:rsidR="00884A42" w:rsidRDefault="00A02555" w:rsidP="00884A42">
      <w:r>
        <w:t>February</w:t>
      </w:r>
      <w:r w:rsidR="00884A42">
        <w:t xml:space="preserve"> 22</w:t>
      </w:r>
      <w:r w:rsidR="00A712B6">
        <w:t xml:space="preserve"> - </w:t>
      </w:r>
      <w:r>
        <w:t>March</w:t>
      </w:r>
      <w:r w:rsidR="00884A42">
        <w:t xml:space="preserve"> 10</w:t>
      </w:r>
    </w:p>
    <w:p w14:paraId="34FB5207" w14:textId="35BD611A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2886A49F" w14:textId="4D56D3E2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3DDA7D9" w14:textId="656B5199" w:rsidR="00884A42" w:rsidRDefault="00884A42" w:rsidP="00884A42"/>
    <w:p w14:paraId="3DC07375" w14:textId="14690B89" w:rsidR="00884A42" w:rsidRDefault="00A02555" w:rsidP="00884A42">
      <w:r>
        <w:t>February</w:t>
      </w:r>
      <w:r w:rsidR="00884A42">
        <w:t xml:space="preserve"> 23</w:t>
      </w:r>
      <w:r w:rsidR="00A712B6">
        <w:t xml:space="preserve"> - </w:t>
      </w:r>
      <w:r>
        <w:t>March</w:t>
      </w:r>
      <w:r w:rsidR="00884A42">
        <w:t xml:space="preserve"> 30</w:t>
      </w:r>
    </w:p>
    <w:p w14:paraId="1B1A26B9" w14:textId="28A2681B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65505B3" w14:textId="48756C34" w:rsidR="00884A42" w:rsidRDefault="00884A42" w:rsidP="00884A42"/>
    <w:p w14:paraId="4820B653" w14:textId="2C52A245" w:rsidR="00884A42" w:rsidRDefault="00A02555" w:rsidP="00884A42">
      <w:r>
        <w:t>February</w:t>
      </w:r>
      <w:r w:rsidR="00884A42">
        <w:t xml:space="preserve"> 23</w:t>
      </w:r>
      <w:r w:rsidR="00A712B6">
        <w:t xml:space="preserve"> - </w:t>
      </w:r>
      <w:r>
        <w:t>March</w:t>
      </w:r>
      <w:r w:rsidR="00884A42">
        <w:t xml:space="preserve"> 11</w:t>
      </w:r>
    </w:p>
    <w:p w14:paraId="29FF6585" w14:textId="56AFA0B4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45E67137" w14:textId="7B1D6D84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26A3233E" w14:textId="38AC481E" w:rsidR="00884A42" w:rsidRDefault="00884A42" w:rsidP="00884A42"/>
    <w:p w14:paraId="1CF5CCC8" w14:textId="0C9F6157" w:rsidR="00884A42" w:rsidRDefault="00A02555" w:rsidP="00884A42">
      <w:r>
        <w:lastRenderedPageBreak/>
        <w:t>February</w:t>
      </w:r>
      <w:r w:rsidR="00884A42">
        <w:t xml:space="preserve"> 24</w:t>
      </w:r>
      <w:r w:rsidR="00A712B6">
        <w:t xml:space="preserve"> - </w:t>
      </w:r>
      <w:r>
        <w:t>March</w:t>
      </w:r>
      <w:r w:rsidR="00884A42">
        <w:t xml:space="preserve"> 31</w:t>
      </w:r>
    </w:p>
    <w:p w14:paraId="1CBDDBD7" w14:textId="095357E3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0747A281" w14:textId="6EA91B87" w:rsidR="00884A42" w:rsidRDefault="00884A42" w:rsidP="00884A42"/>
    <w:p w14:paraId="30F29C30" w14:textId="3A5430FD" w:rsidR="00884A42" w:rsidRDefault="00A02555" w:rsidP="00884A42">
      <w:r>
        <w:t>February</w:t>
      </w:r>
      <w:r w:rsidR="00884A42">
        <w:t xml:space="preserve"> 25</w:t>
      </w:r>
      <w:r w:rsidR="00A712B6">
        <w:t xml:space="preserve"> - </w:t>
      </w:r>
      <w:r>
        <w:t>April</w:t>
      </w:r>
      <w:r w:rsidR="00884A42">
        <w:t xml:space="preserve"> 01</w:t>
      </w:r>
    </w:p>
    <w:p w14:paraId="665EBCF8" w14:textId="2CDE1AA6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B8570B4" w14:textId="46BC4BE0" w:rsidR="00884A42" w:rsidRDefault="00884A42" w:rsidP="00884A42"/>
    <w:p w14:paraId="77C1E61A" w14:textId="47E56C21" w:rsidR="00884A42" w:rsidRDefault="00A02555" w:rsidP="00884A42">
      <w:r>
        <w:t>February</w:t>
      </w:r>
      <w:r w:rsidR="00884A42">
        <w:t xml:space="preserve"> 27</w:t>
      </w:r>
      <w:r w:rsidR="00A712B6">
        <w:t xml:space="preserve"> - </w:t>
      </w:r>
      <w:r>
        <w:t>April</w:t>
      </w:r>
      <w:r w:rsidR="00884A42">
        <w:t xml:space="preserve"> 10</w:t>
      </w:r>
    </w:p>
    <w:p w14:paraId="64A56389" w14:textId="2631B014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239AA2F7" w14:textId="12E91199" w:rsidR="00884A42" w:rsidRDefault="00884A42" w:rsidP="00884A42"/>
    <w:p w14:paraId="5B093C23" w14:textId="03FAD80C" w:rsidR="00884A42" w:rsidRPr="00B914EA" w:rsidRDefault="00A02555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March</w:t>
      </w:r>
      <w:r w:rsidR="00884A42" w:rsidRPr="00B914EA">
        <w:rPr>
          <w:b/>
          <w:bCs/>
          <w:sz w:val="28"/>
          <w:szCs w:val="28"/>
        </w:rPr>
        <w:t xml:space="preserve"> 2021</w:t>
      </w:r>
    </w:p>
    <w:p w14:paraId="42771F96" w14:textId="77777777" w:rsidR="00132794" w:rsidRPr="00132794" w:rsidRDefault="00132794" w:rsidP="00132794"/>
    <w:p w14:paraId="33014888" w14:textId="7ECB08DA" w:rsidR="00884A42" w:rsidRDefault="00A02555" w:rsidP="00884A42">
      <w:r>
        <w:t>March</w:t>
      </w:r>
      <w:r w:rsidR="00884A42">
        <w:t xml:space="preserve"> 09</w:t>
      </w:r>
      <w:r w:rsidR="00A712B6">
        <w:t xml:space="preserve"> - </w:t>
      </w:r>
      <w:r>
        <w:t>April</w:t>
      </w:r>
      <w:r w:rsidR="00884A42">
        <w:t xml:space="preserve"> 13</w:t>
      </w:r>
    </w:p>
    <w:p w14:paraId="53484F50" w14:textId="43EDDA26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4A9BE5FA" w14:textId="51993177" w:rsidR="00884A42" w:rsidRDefault="00884A42" w:rsidP="00884A42"/>
    <w:p w14:paraId="7EB3404F" w14:textId="2E7D29C0" w:rsidR="00884A42" w:rsidRDefault="00A02555" w:rsidP="00884A42">
      <w:r>
        <w:t>March</w:t>
      </w:r>
      <w:r w:rsidR="00884A42">
        <w:t xml:space="preserve"> 09</w:t>
      </w:r>
      <w:r w:rsidR="00A712B6">
        <w:t xml:space="preserve"> - </w:t>
      </w:r>
      <w:r>
        <w:t>March</w:t>
      </w:r>
      <w:r w:rsidR="00884A42">
        <w:t xml:space="preserve"> 25</w:t>
      </w:r>
    </w:p>
    <w:p w14:paraId="3DB71507" w14:textId="452DEC05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33AE90F9" w14:textId="4292231F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7F4F2F0" w14:textId="6CDF06D8" w:rsidR="00884A42" w:rsidRDefault="00884A42" w:rsidP="00884A42"/>
    <w:p w14:paraId="7E27F495" w14:textId="20BD7C33" w:rsidR="00884A42" w:rsidRDefault="00A02555" w:rsidP="00884A42">
      <w:r>
        <w:t>March</w:t>
      </w:r>
      <w:r w:rsidR="00884A42">
        <w:t xml:space="preserve"> 11</w:t>
      </w:r>
      <w:r w:rsidR="00A712B6">
        <w:t xml:space="preserve"> - </w:t>
      </w:r>
      <w:r>
        <w:t>April</w:t>
      </w:r>
      <w:r w:rsidR="00884A42">
        <w:t xml:space="preserve"> 15</w:t>
      </w:r>
    </w:p>
    <w:p w14:paraId="5DDEFCAD" w14:textId="504764B1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A245AB3" w14:textId="29E618D5" w:rsidR="00884A42" w:rsidRDefault="00884A42" w:rsidP="00884A42"/>
    <w:p w14:paraId="6BA12469" w14:textId="1717C667" w:rsidR="00884A42" w:rsidRDefault="00A02555" w:rsidP="00884A42">
      <w:r>
        <w:t>March</w:t>
      </w:r>
      <w:r w:rsidR="00884A42">
        <w:t xml:space="preserve"> 14</w:t>
      </w:r>
      <w:r w:rsidR="00A712B6">
        <w:t xml:space="preserve"> - </w:t>
      </w:r>
      <w:r>
        <w:t>April</w:t>
      </w:r>
      <w:r w:rsidR="00884A42">
        <w:t xml:space="preserve"> 25</w:t>
      </w:r>
    </w:p>
    <w:p w14:paraId="1FFEB513" w14:textId="2B8143BB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6B6A4C52" w14:textId="65433506" w:rsidR="00884A42" w:rsidRDefault="00884A42" w:rsidP="00884A42"/>
    <w:p w14:paraId="34662583" w14:textId="0E7C22A1" w:rsidR="00884A42" w:rsidRDefault="00A02555" w:rsidP="00884A42">
      <w:r>
        <w:t>March</w:t>
      </w:r>
      <w:r w:rsidR="00884A42">
        <w:t xml:space="preserve"> 14</w:t>
      </w:r>
      <w:r w:rsidR="00A712B6">
        <w:t xml:space="preserve"> - </w:t>
      </w:r>
      <w:r>
        <w:t>April</w:t>
      </w:r>
      <w:r w:rsidR="00884A42">
        <w:t xml:space="preserve"> 10</w:t>
      </w:r>
    </w:p>
    <w:p w14:paraId="4DB9EC0E" w14:textId="1D4EA466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0A1AA47" w14:textId="0B35AFAF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12E15050" w14:textId="28C6F7B8" w:rsidR="00884A42" w:rsidRDefault="00884A42" w:rsidP="00884A42"/>
    <w:p w14:paraId="77D823D0" w14:textId="50FF53B4" w:rsidR="00884A42" w:rsidRDefault="00A02555" w:rsidP="00884A42">
      <w:r>
        <w:t>March</w:t>
      </w:r>
      <w:r w:rsidR="00884A42">
        <w:t xml:space="preserve"> 14</w:t>
      </w:r>
      <w:r w:rsidR="00A712B6">
        <w:t xml:space="preserve"> - </w:t>
      </w:r>
      <w:r>
        <w:t>April</w:t>
      </w:r>
      <w:r w:rsidR="00884A42">
        <w:t xml:space="preserve"> 01</w:t>
      </w:r>
    </w:p>
    <w:p w14:paraId="39E2C89E" w14:textId="3F024CAC" w:rsidR="00884A42" w:rsidRDefault="00884A42" w:rsidP="00884A42">
      <w:r>
        <w:lastRenderedPageBreak/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4C371829" w14:textId="1201D6E1" w:rsidR="00884A42" w:rsidRDefault="00CA600C" w:rsidP="00884A42">
      <w:r>
        <w:t>Thu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52032CB8" w14:textId="56709529" w:rsidR="00884A42" w:rsidRDefault="00884A42" w:rsidP="00884A42"/>
    <w:p w14:paraId="089E55D6" w14:textId="69E0411C" w:rsidR="00884A42" w:rsidRDefault="00A02555" w:rsidP="00884A42">
      <w:r>
        <w:t>March</w:t>
      </w:r>
      <w:r w:rsidR="00884A42">
        <w:t xml:space="preserve"> 15</w:t>
      </w:r>
      <w:r w:rsidR="00A712B6">
        <w:t xml:space="preserve"> - </w:t>
      </w:r>
      <w:r>
        <w:t>April</w:t>
      </w:r>
      <w:r w:rsidR="00884A42">
        <w:t xml:space="preserve"> 19</w:t>
      </w:r>
    </w:p>
    <w:p w14:paraId="3D4FAB77" w14:textId="0A2E5308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2D366E3F" w14:textId="3F6AC67F" w:rsidR="00884A42" w:rsidRDefault="00884A42" w:rsidP="00884A42"/>
    <w:p w14:paraId="026C4E88" w14:textId="2A610F61" w:rsidR="00884A42" w:rsidRDefault="00A02555" w:rsidP="00884A42">
      <w:r>
        <w:t>March</w:t>
      </w:r>
      <w:r w:rsidR="00884A42">
        <w:t xml:space="preserve"> 15</w:t>
      </w:r>
      <w:r w:rsidR="00A712B6">
        <w:t xml:space="preserve"> - </w:t>
      </w:r>
      <w:r>
        <w:t>March</w:t>
      </w:r>
      <w:r w:rsidR="00884A42">
        <w:t xml:space="preserve"> 31</w:t>
      </w:r>
    </w:p>
    <w:p w14:paraId="100D609F" w14:textId="1E4E3623" w:rsidR="00884A42" w:rsidRDefault="00884A42" w:rsidP="00884A42">
      <w:r>
        <w:t>Mon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6C40637E" w14:textId="70F61500" w:rsidR="00884A42" w:rsidRDefault="00884A42" w:rsidP="00884A42">
      <w:r>
        <w:t>Wed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3FF58A0F" w14:textId="2B507013" w:rsidR="00884A42" w:rsidRDefault="00884A42" w:rsidP="00884A42"/>
    <w:p w14:paraId="23318955" w14:textId="2469CA06" w:rsidR="00884A42" w:rsidRDefault="00A02555" w:rsidP="00884A42">
      <w:r>
        <w:t>March</w:t>
      </w:r>
      <w:r w:rsidR="00884A42">
        <w:t xml:space="preserve"> 15</w:t>
      </w:r>
      <w:r w:rsidR="00A712B6">
        <w:t xml:space="preserve"> - </w:t>
      </w:r>
      <w:r>
        <w:t>March</w:t>
      </w:r>
      <w:r w:rsidR="00884A42">
        <w:t xml:space="preserve"> 31</w:t>
      </w:r>
    </w:p>
    <w:p w14:paraId="3E6E3BF3" w14:textId="64C4ADCF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25FEAA5A" w14:textId="67928BDF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A932E04" w14:textId="25697210" w:rsidR="00884A42" w:rsidRDefault="00884A42" w:rsidP="00884A42"/>
    <w:p w14:paraId="0955141C" w14:textId="6033F1B2" w:rsidR="00884A42" w:rsidRDefault="00A02555" w:rsidP="00884A42">
      <w:r>
        <w:t>March</w:t>
      </w:r>
      <w:r w:rsidR="00884A42">
        <w:t xml:space="preserve"> 16</w:t>
      </w:r>
      <w:r w:rsidR="00A712B6">
        <w:t xml:space="preserve"> - </w:t>
      </w:r>
      <w:r>
        <w:t>April</w:t>
      </w:r>
      <w:r w:rsidR="00884A42">
        <w:t xml:space="preserve"> 20</w:t>
      </w:r>
    </w:p>
    <w:p w14:paraId="1FF118DE" w14:textId="164B741D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06FF8671" w14:textId="28362DF0" w:rsidR="00884A42" w:rsidRDefault="00884A42" w:rsidP="00884A42"/>
    <w:p w14:paraId="7899270F" w14:textId="07E9C3F8" w:rsidR="00884A42" w:rsidRDefault="00A02555" w:rsidP="00884A42">
      <w:r>
        <w:t>March</w:t>
      </w:r>
      <w:r w:rsidR="00884A42">
        <w:t xml:space="preserve"> 16</w:t>
      </w:r>
      <w:r w:rsidR="00A712B6">
        <w:t xml:space="preserve"> - </w:t>
      </w:r>
      <w:r>
        <w:t>April</w:t>
      </w:r>
      <w:r w:rsidR="00884A42">
        <w:t xml:space="preserve"> 01</w:t>
      </w:r>
    </w:p>
    <w:p w14:paraId="267C5A9E" w14:textId="3A16B2B1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0BAD3618" w14:textId="7D6886E6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42843F00" w14:textId="43E113F9" w:rsidR="00884A42" w:rsidRDefault="00884A42" w:rsidP="00884A42"/>
    <w:p w14:paraId="3588A8B7" w14:textId="2BC89420" w:rsidR="00884A42" w:rsidRDefault="00A02555" w:rsidP="00884A42">
      <w:r>
        <w:t>March</w:t>
      </w:r>
      <w:r w:rsidR="00884A42">
        <w:t xml:space="preserve"> 17</w:t>
      </w:r>
      <w:r w:rsidR="00A712B6">
        <w:t xml:space="preserve"> - </w:t>
      </w:r>
      <w:r>
        <w:t>April</w:t>
      </w:r>
      <w:r w:rsidR="00884A42">
        <w:t xml:space="preserve"> 21</w:t>
      </w:r>
    </w:p>
    <w:p w14:paraId="56BD53A3" w14:textId="2402CA5D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153FF8D8" w14:textId="7B5C944F" w:rsidR="00884A42" w:rsidRDefault="00884A42" w:rsidP="00884A42"/>
    <w:p w14:paraId="1F4D9939" w14:textId="6FDA1681" w:rsidR="00884A42" w:rsidRDefault="00A02555" w:rsidP="00884A42">
      <w:r>
        <w:t>March</w:t>
      </w:r>
      <w:r w:rsidR="00884A42">
        <w:t xml:space="preserve"> 18</w:t>
      </w:r>
      <w:r w:rsidR="00A712B6">
        <w:t xml:space="preserve"> - </w:t>
      </w:r>
      <w:r>
        <w:t>April</w:t>
      </w:r>
      <w:r w:rsidR="00884A42">
        <w:t xml:space="preserve"> 22</w:t>
      </w:r>
    </w:p>
    <w:p w14:paraId="7EFBDDAB" w14:textId="7420434F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FC63C82" w14:textId="15C2096C" w:rsidR="00884A42" w:rsidRDefault="00884A42" w:rsidP="00884A42"/>
    <w:p w14:paraId="36069C33" w14:textId="7FBA925E" w:rsidR="00884A42" w:rsidRDefault="00A02555" w:rsidP="00884A42">
      <w:r>
        <w:t>March</w:t>
      </w:r>
      <w:r w:rsidR="00884A42">
        <w:t xml:space="preserve"> 20</w:t>
      </w:r>
      <w:r w:rsidR="00A712B6">
        <w:t xml:space="preserve"> - </w:t>
      </w:r>
      <w:r w:rsidR="00884A42">
        <w:t>May 01</w:t>
      </w:r>
    </w:p>
    <w:p w14:paraId="36A31862" w14:textId="1E602D1E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758BCEE1" w14:textId="299B56FC" w:rsidR="00884A42" w:rsidRDefault="00884A42" w:rsidP="00884A42"/>
    <w:p w14:paraId="1B906682" w14:textId="7072F7E2" w:rsidR="00884A42" w:rsidRDefault="00A02555" w:rsidP="00884A42">
      <w:r>
        <w:t>March</w:t>
      </w:r>
      <w:r w:rsidR="00884A42">
        <w:t xml:space="preserve"> 30</w:t>
      </w:r>
      <w:r w:rsidR="00A712B6">
        <w:t xml:space="preserve"> - </w:t>
      </w:r>
      <w:r w:rsidR="00884A42">
        <w:t>May 04</w:t>
      </w:r>
    </w:p>
    <w:p w14:paraId="0DB94B51" w14:textId="6FCFA203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38FF569B" w14:textId="56DB75A0" w:rsidR="00884A42" w:rsidRDefault="00884A42" w:rsidP="00884A42"/>
    <w:p w14:paraId="3E8E93F1" w14:textId="611FD4C6" w:rsidR="00884A42" w:rsidRDefault="00A02555" w:rsidP="00884A42">
      <w:r>
        <w:t>March</w:t>
      </w:r>
      <w:r w:rsidR="00884A42">
        <w:t xml:space="preserve"> 30</w:t>
      </w:r>
      <w:r w:rsidR="00A712B6">
        <w:t xml:space="preserve"> - </w:t>
      </w:r>
      <w:r>
        <w:t>April</w:t>
      </w:r>
      <w:r w:rsidR="00884A42">
        <w:t xml:space="preserve"> 15</w:t>
      </w:r>
    </w:p>
    <w:p w14:paraId="7ECE6C2C" w14:textId="5FC9F222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5018DC34" w14:textId="7878960B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BCB7EC5" w14:textId="75EE26B2" w:rsidR="00884A42" w:rsidRDefault="00884A42" w:rsidP="00884A42"/>
    <w:p w14:paraId="2A0F9759" w14:textId="4E8B2945" w:rsidR="00884A42" w:rsidRPr="00B914EA" w:rsidRDefault="00A02555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April</w:t>
      </w:r>
      <w:r w:rsidR="00884A42" w:rsidRPr="00B914EA">
        <w:rPr>
          <w:b/>
          <w:bCs/>
          <w:sz w:val="28"/>
          <w:szCs w:val="28"/>
        </w:rPr>
        <w:t xml:space="preserve"> 2021</w:t>
      </w:r>
    </w:p>
    <w:p w14:paraId="44198143" w14:textId="77777777" w:rsidR="00132794" w:rsidRPr="00132794" w:rsidRDefault="00132794" w:rsidP="00132794"/>
    <w:p w14:paraId="089D6697" w14:textId="36943F79" w:rsidR="00884A42" w:rsidRDefault="00A02555" w:rsidP="00884A42">
      <w:r>
        <w:t>April</w:t>
      </w:r>
      <w:r w:rsidR="00884A42">
        <w:t xml:space="preserve"> 01</w:t>
      </w:r>
      <w:r w:rsidR="00A712B6">
        <w:t xml:space="preserve"> - </w:t>
      </w:r>
      <w:r w:rsidR="00884A42">
        <w:t>May 06</w:t>
      </w:r>
    </w:p>
    <w:p w14:paraId="19756CAD" w14:textId="22CCF1D5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38DE22A" w14:textId="22A98DFC" w:rsidR="00884A42" w:rsidRDefault="00884A42" w:rsidP="00884A42"/>
    <w:p w14:paraId="10141BA5" w14:textId="5AB6FF61" w:rsidR="00884A42" w:rsidRDefault="00A02555" w:rsidP="00884A42">
      <w:r>
        <w:t>April</w:t>
      </w:r>
      <w:r w:rsidR="00884A42">
        <w:t xml:space="preserve"> 05</w:t>
      </w:r>
      <w:r w:rsidR="00A712B6">
        <w:t xml:space="preserve"> - </w:t>
      </w:r>
      <w:r w:rsidR="00884A42">
        <w:t>May 10</w:t>
      </w:r>
    </w:p>
    <w:p w14:paraId="6E75512B" w14:textId="0B8D4CA3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E892227" w14:textId="719D7A4D" w:rsidR="00884A42" w:rsidRDefault="00884A42" w:rsidP="00884A42"/>
    <w:p w14:paraId="120B80B9" w14:textId="193E8399" w:rsidR="00884A42" w:rsidRDefault="00A02555" w:rsidP="00884A42">
      <w:r>
        <w:t>April</w:t>
      </w:r>
      <w:r w:rsidR="00884A42">
        <w:t xml:space="preserve"> 05</w:t>
      </w:r>
      <w:r w:rsidR="00A712B6">
        <w:t xml:space="preserve"> - </w:t>
      </w:r>
      <w:r>
        <w:t>April</w:t>
      </w:r>
      <w:r w:rsidR="00884A42">
        <w:t xml:space="preserve"> 21</w:t>
      </w:r>
    </w:p>
    <w:p w14:paraId="5E55EFAE" w14:textId="11B880BE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21D8C213" w14:textId="37B70821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6AA50B46" w14:textId="2DC4C2D9" w:rsidR="00884A42" w:rsidRDefault="00884A42" w:rsidP="00884A42"/>
    <w:p w14:paraId="33F99DB0" w14:textId="75DDB2B0" w:rsidR="00884A42" w:rsidRDefault="00A02555" w:rsidP="00884A42">
      <w:r>
        <w:t>April</w:t>
      </w:r>
      <w:r w:rsidR="00884A42">
        <w:t xml:space="preserve"> 06</w:t>
      </w:r>
      <w:r w:rsidR="00A712B6">
        <w:t xml:space="preserve"> - </w:t>
      </w:r>
      <w:r w:rsidR="00884A42">
        <w:t>May 11</w:t>
      </w:r>
    </w:p>
    <w:p w14:paraId="0A232E66" w14:textId="68970966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07726CC" w14:textId="6B161551" w:rsidR="00884A42" w:rsidRDefault="00884A42" w:rsidP="00884A42"/>
    <w:p w14:paraId="0D53CFEC" w14:textId="55BEDCF6" w:rsidR="00884A42" w:rsidRDefault="00A02555" w:rsidP="00884A42">
      <w:r>
        <w:t>April</w:t>
      </w:r>
      <w:r w:rsidR="00884A42">
        <w:t xml:space="preserve"> 06</w:t>
      </w:r>
      <w:r w:rsidR="00A712B6">
        <w:t xml:space="preserve"> - </w:t>
      </w:r>
      <w:r>
        <w:t>April</w:t>
      </w:r>
      <w:r w:rsidR="00884A42">
        <w:t xml:space="preserve"> 22</w:t>
      </w:r>
    </w:p>
    <w:p w14:paraId="635C378C" w14:textId="7A637A34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3CBD325" w14:textId="14F8C9F9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31097F5" w14:textId="080D83B7" w:rsidR="00884A42" w:rsidRDefault="00884A42" w:rsidP="00884A42"/>
    <w:p w14:paraId="09C21B9E" w14:textId="4012F1B5" w:rsidR="00884A42" w:rsidRDefault="00A02555" w:rsidP="00884A42">
      <w:r>
        <w:t>April</w:t>
      </w:r>
      <w:r w:rsidR="00884A42">
        <w:t xml:space="preserve"> 07</w:t>
      </w:r>
      <w:r w:rsidR="00A712B6">
        <w:t xml:space="preserve"> - </w:t>
      </w:r>
      <w:r w:rsidR="00884A42">
        <w:t>May 12</w:t>
      </w:r>
    </w:p>
    <w:p w14:paraId="76AA26F4" w14:textId="02BC73AF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00DB180" w14:textId="48F50E1F" w:rsidR="00884A42" w:rsidRDefault="00884A42" w:rsidP="00884A42"/>
    <w:p w14:paraId="2A45F434" w14:textId="7F0142B1" w:rsidR="00884A42" w:rsidRDefault="00A02555" w:rsidP="00884A42">
      <w:r>
        <w:t>April</w:t>
      </w:r>
      <w:r w:rsidR="00884A42">
        <w:t xml:space="preserve"> 08</w:t>
      </w:r>
      <w:r w:rsidR="00A712B6">
        <w:t xml:space="preserve"> - </w:t>
      </w:r>
      <w:r w:rsidR="00884A42">
        <w:t>May 13</w:t>
      </w:r>
    </w:p>
    <w:p w14:paraId="58B64369" w14:textId="5107E1E0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0AAD312C" w14:textId="3AF9010B" w:rsidR="00884A42" w:rsidRDefault="00884A42" w:rsidP="00884A42"/>
    <w:p w14:paraId="1B1DC78B" w14:textId="3A924120" w:rsidR="00884A42" w:rsidRDefault="00A02555" w:rsidP="00884A42">
      <w:r>
        <w:t>April</w:t>
      </w:r>
      <w:r w:rsidR="00884A42">
        <w:t xml:space="preserve"> 11</w:t>
      </w:r>
      <w:r w:rsidR="00A712B6">
        <w:t xml:space="preserve"> - </w:t>
      </w:r>
      <w:r w:rsidR="00884A42">
        <w:t>May 16</w:t>
      </w:r>
    </w:p>
    <w:p w14:paraId="607CE434" w14:textId="2CB0A835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474039DA" w14:textId="38B86E98" w:rsidR="00884A42" w:rsidRDefault="00884A42" w:rsidP="00884A42"/>
    <w:p w14:paraId="1F6F9617" w14:textId="0350B27F" w:rsidR="00884A42" w:rsidRDefault="00A02555" w:rsidP="00884A42">
      <w:r>
        <w:t>April</w:t>
      </w:r>
      <w:r w:rsidR="00884A42">
        <w:t xml:space="preserve"> 11</w:t>
      </w:r>
      <w:r w:rsidR="00A712B6">
        <w:t xml:space="preserve"> - </w:t>
      </w:r>
      <w:r w:rsidR="00884A42">
        <w:t>May 01</w:t>
      </w:r>
    </w:p>
    <w:p w14:paraId="16DDAF26" w14:textId="60FAE2B8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51950086" w14:textId="76E71FE5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70F48411" w14:textId="32E1BBFC" w:rsidR="00884A42" w:rsidRDefault="00884A42" w:rsidP="00884A42"/>
    <w:p w14:paraId="6D6C5844" w14:textId="24E2E45A" w:rsidR="00884A42" w:rsidRDefault="00A02555" w:rsidP="00884A42">
      <w:r>
        <w:t>April</w:t>
      </w:r>
      <w:r w:rsidR="00884A42">
        <w:t xml:space="preserve"> 11</w:t>
      </w:r>
      <w:r w:rsidR="00A712B6">
        <w:t xml:space="preserve"> - </w:t>
      </w:r>
      <w:r>
        <w:t>April</w:t>
      </w:r>
      <w:r w:rsidR="00884A42">
        <w:t xml:space="preserve"> 27</w:t>
      </w:r>
    </w:p>
    <w:p w14:paraId="708310ED" w14:textId="1F4AFCD6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6F2D4769" w14:textId="163CCC93" w:rsidR="00884A42" w:rsidRDefault="00884A42" w:rsidP="00884A42">
      <w:r>
        <w:t>Tue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06E32331" w14:textId="6A6A0635" w:rsidR="00884A42" w:rsidRDefault="00884A42" w:rsidP="00884A42"/>
    <w:p w14:paraId="20D5D37A" w14:textId="6F4ECE31" w:rsidR="00884A42" w:rsidRDefault="00A02555" w:rsidP="00884A42">
      <w:r>
        <w:t>April</w:t>
      </w:r>
      <w:r w:rsidR="00884A42">
        <w:t xml:space="preserve"> 13</w:t>
      </w:r>
      <w:r w:rsidR="00A712B6">
        <w:t xml:space="preserve"> - </w:t>
      </w:r>
      <w:r w:rsidR="00884A42">
        <w:t>May 01</w:t>
      </w:r>
    </w:p>
    <w:p w14:paraId="461EAF02" w14:textId="2964770F" w:rsidR="00884A42" w:rsidRDefault="00CA600C" w:rsidP="00884A42">
      <w:r>
        <w:t>Tue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222CC8B4" w14:textId="21F24D76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530B15C3" w14:textId="5E5927E1" w:rsidR="00884A42" w:rsidRDefault="00884A42" w:rsidP="00884A42"/>
    <w:p w14:paraId="48386A63" w14:textId="38F5AAE0" w:rsidR="00884A42" w:rsidRDefault="00A02555" w:rsidP="00884A42">
      <w:r>
        <w:t>April</w:t>
      </w:r>
      <w:r w:rsidR="00884A42">
        <w:t xml:space="preserve"> 17</w:t>
      </w:r>
      <w:r w:rsidR="00A712B6">
        <w:t xml:space="preserve"> - </w:t>
      </w:r>
      <w:r w:rsidR="00884A42">
        <w:t>May 22</w:t>
      </w:r>
    </w:p>
    <w:p w14:paraId="37563840" w14:textId="79087F9F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26854A9E" w14:textId="4AFE7349" w:rsidR="00884A42" w:rsidRDefault="00884A42" w:rsidP="00884A42"/>
    <w:p w14:paraId="3B24CF15" w14:textId="4BE50C67" w:rsidR="00884A42" w:rsidRDefault="00A02555" w:rsidP="00884A42">
      <w:r>
        <w:t>April</w:t>
      </w:r>
      <w:r w:rsidR="00884A42">
        <w:t xml:space="preserve"> 20</w:t>
      </w:r>
      <w:r w:rsidR="00A712B6">
        <w:t xml:space="preserve"> - </w:t>
      </w:r>
      <w:r w:rsidR="00884A42">
        <w:t>May 25</w:t>
      </w:r>
    </w:p>
    <w:p w14:paraId="0E291AF2" w14:textId="7EE8812A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CFCA0CD" w14:textId="1684768A" w:rsidR="00884A42" w:rsidRDefault="00884A42" w:rsidP="00884A42"/>
    <w:p w14:paraId="67C1A569" w14:textId="4C7DFFCB" w:rsidR="00884A42" w:rsidRDefault="00A02555" w:rsidP="00884A42">
      <w:r>
        <w:t>April</w:t>
      </w:r>
      <w:r w:rsidR="00884A42">
        <w:t xml:space="preserve"> 20</w:t>
      </w:r>
      <w:r w:rsidR="00A712B6">
        <w:t xml:space="preserve"> - </w:t>
      </w:r>
      <w:r w:rsidR="00884A42">
        <w:t>May 06</w:t>
      </w:r>
    </w:p>
    <w:p w14:paraId="0AF38929" w14:textId="5824332A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3BE19F78" w14:textId="43E3A943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46CE9097" w14:textId="0C7829C8" w:rsidR="00884A42" w:rsidRDefault="00884A42" w:rsidP="00884A42"/>
    <w:p w14:paraId="41589AD9" w14:textId="3CFBA0A3" w:rsidR="00884A42" w:rsidRDefault="00A02555" w:rsidP="00884A42">
      <w:r>
        <w:lastRenderedPageBreak/>
        <w:t>April</w:t>
      </w:r>
      <w:r w:rsidR="00884A42">
        <w:t xml:space="preserve"> 22</w:t>
      </w:r>
      <w:r w:rsidR="00A712B6">
        <w:t xml:space="preserve"> - </w:t>
      </w:r>
      <w:r w:rsidR="00884A42">
        <w:t>May 27</w:t>
      </w:r>
    </w:p>
    <w:p w14:paraId="7F39511E" w14:textId="5145756F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40D96B55" w14:textId="2576345D" w:rsidR="00884A42" w:rsidRDefault="00884A42" w:rsidP="00884A42"/>
    <w:p w14:paraId="05D029F9" w14:textId="057E4527" w:rsidR="00884A42" w:rsidRDefault="00A02555" w:rsidP="00884A42">
      <w:r>
        <w:t>April</w:t>
      </w:r>
      <w:r w:rsidR="00884A42">
        <w:t xml:space="preserve"> 26</w:t>
      </w:r>
      <w:r w:rsidR="00A712B6">
        <w:t xml:space="preserve"> - </w:t>
      </w:r>
      <w:r>
        <w:t>June</w:t>
      </w:r>
      <w:r w:rsidR="00884A42">
        <w:t xml:space="preserve"> 07</w:t>
      </w:r>
    </w:p>
    <w:p w14:paraId="1DE6ED22" w14:textId="376002D4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621FBF7B" w14:textId="1433FBAC" w:rsidR="00884A42" w:rsidRDefault="00884A42" w:rsidP="00884A42"/>
    <w:p w14:paraId="1957003D" w14:textId="3448E6BF" w:rsidR="00884A42" w:rsidRDefault="00A02555" w:rsidP="00884A42">
      <w:r>
        <w:t>April</w:t>
      </w:r>
      <w:r w:rsidR="00884A42">
        <w:t xml:space="preserve"> 26</w:t>
      </w:r>
      <w:r w:rsidR="00A712B6">
        <w:t xml:space="preserve"> - </w:t>
      </w:r>
      <w:r w:rsidR="00884A42">
        <w:t>May 12</w:t>
      </w:r>
    </w:p>
    <w:p w14:paraId="39B0DDC8" w14:textId="70544207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1390F48" w14:textId="256FD2DE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8FAB93C" w14:textId="26C96009" w:rsidR="00884A42" w:rsidRDefault="00884A42" w:rsidP="00884A42"/>
    <w:p w14:paraId="1F828E79" w14:textId="179A8B1A" w:rsidR="00884A42" w:rsidRDefault="00A02555" w:rsidP="00884A42">
      <w:r>
        <w:t>April</w:t>
      </w:r>
      <w:r w:rsidR="00884A42">
        <w:t xml:space="preserve"> 27</w:t>
      </w:r>
      <w:r w:rsidR="00A712B6">
        <w:t xml:space="preserve"> - </w:t>
      </w:r>
      <w:r>
        <w:t>June</w:t>
      </w:r>
      <w:r w:rsidR="00884A42">
        <w:t xml:space="preserve"> 01</w:t>
      </w:r>
    </w:p>
    <w:p w14:paraId="6EA0855B" w14:textId="6F398DFC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F48C323" w14:textId="462B6BA4" w:rsidR="00884A42" w:rsidRDefault="00884A42" w:rsidP="00884A42"/>
    <w:p w14:paraId="4C0B3F75" w14:textId="3EE57193" w:rsidR="00884A42" w:rsidRDefault="00A02555" w:rsidP="00884A42">
      <w:r>
        <w:t>April</w:t>
      </w:r>
      <w:r w:rsidR="00884A42">
        <w:t xml:space="preserve"> 27</w:t>
      </w:r>
      <w:r w:rsidR="00A712B6">
        <w:t xml:space="preserve"> - </w:t>
      </w:r>
      <w:r w:rsidR="00884A42">
        <w:t>May 13</w:t>
      </w:r>
    </w:p>
    <w:p w14:paraId="668E560D" w14:textId="058B14E7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D8815CC" w14:textId="7676E7C8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54E30F9C" w14:textId="05F24D4C" w:rsidR="00884A42" w:rsidRDefault="00884A42" w:rsidP="00884A42"/>
    <w:p w14:paraId="51AC8759" w14:textId="3BD13A24" w:rsidR="00884A42" w:rsidRDefault="00A02555" w:rsidP="00884A42">
      <w:r>
        <w:t>April</w:t>
      </w:r>
      <w:r w:rsidR="00884A42">
        <w:t xml:space="preserve"> 28</w:t>
      </w:r>
      <w:r w:rsidR="00A712B6">
        <w:t xml:space="preserve"> - </w:t>
      </w:r>
      <w:r>
        <w:t>June</w:t>
      </w:r>
      <w:r w:rsidR="00884A42">
        <w:t xml:space="preserve"> 02</w:t>
      </w:r>
    </w:p>
    <w:p w14:paraId="62D13793" w14:textId="7DD3F402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94BEFE8" w14:textId="05706317" w:rsidR="00884A42" w:rsidRDefault="00884A42" w:rsidP="00884A42"/>
    <w:p w14:paraId="0C506801" w14:textId="5B28AF87" w:rsidR="00884A42" w:rsidRDefault="00A02555" w:rsidP="00884A42">
      <w:r>
        <w:t>April</w:t>
      </w:r>
      <w:r w:rsidR="00884A42">
        <w:t xml:space="preserve"> 29</w:t>
      </w:r>
      <w:r w:rsidR="00A712B6">
        <w:t xml:space="preserve"> - </w:t>
      </w:r>
      <w:r>
        <w:t>June</w:t>
      </w:r>
      <w:r w:rsidR="00884A42">
        <w:t xml:space="preserve"> 03</w:t>
      </w:r>
    </w:p>
    <w:p w14:paraId="03B2999A" w14:textId="3CE9B49E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98E4581" w14:textId="40CED520" w:rsidR="00884A42" w:rsidRDefault="00884A42" w:rsidP="00884A42"/>
    <w:p w14:paraId="34D84588" w14:textId="2180B5DE" w:rsidR="00884A42" w:rsidRPr="00B914EA" w:rsidRDefault="00884A42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May 2021</w:t>
      </w:r>
    </w:p>
    <w:p w14:paraId="61CDC6E9" w14:textId="77777777" w:rsidR="00132794" w:rsidRPr="00132794" w:rsidRDefault="00132794" w:rsidP="00132794"/>
    <w:p w14:paraId="0570E3AE" w14:textId="0E29A570" w:rsidR="00884A42" w:rsidRDefault="00884A42" w:rsidP="00884A42">
      <w:r>
        <w:t>May 02</w:t>
      </w:r>
      <w:r w:rsidR="00A712B6">
        <w:t xml:space="preserve"> - </w:t>
      </w:r>
      <w:r w:rsidR="00A02555">
        <w:t>June</w:t>
      </w:r>
      <w:r>
        <w:t xml:space="preserve"> 13</w:t>
      </w:r>
    </w:p>
    <w:p w14:paraId="56DB36B8" w14:textId="0B040924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64B53E11" w14:textId="04B1A27D" w:rsidR="00884A42" w:rsidRDefault="00884A42" w:rsidP="00884A42"/>
    <w:p w14:paraId="5F414011" w14:textId="4F38C478" w:rsidR="00884A42" w:rsidRDefault="00884A42" w:rsidP="00884A42">
      <w:r>
        <w:t>May 02</w:t>
      </w:r>
      <w:r w:rsidR="00A712B6">
        <w:t xml:space="preserve"> - </w:t>
      </w:r>
      <w:r>
        <w:t>May 22</w:t>
      </w:r>
    </w:p>
    <w:p w14:paraId="6543BAFE" w14:textId="77402BD3" w:rsidR="00884A42" w:rsidRDefault="00884A42" w:rsidP="00884A42">
      <w:r>
        <w:lastRenderedPageBreak/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726994E9" w14:textId="2F9BD072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43BF2E67" w14:textId="446D54FA" w:rsidR="00884A42" w:rsidRDefault="00884A42" w:rsidP="00884A42"/>
    <w:p w14:paraId="4E7E0192" w14:textId="640358AA" w:rsidR="00884A42" w:rsidRDefault="00884A42" w:rsidP="00884A42">
      <w:r>
        <w:t>May 08</w:t>
      </w:r>
      <w:r w:rsidR="00A712B6">
        <w:t xml:space="preserve"> - </w:t>
      </w:r>
      <w:r w:rsidR="00A02555">
        <w:t>June</w:t>
      </w:r>
      <w:r>
        <w:t xml:space="preserve"> 19</w:t>
      </w:r>
    </w:p>
    <w:p w14:paraId="530F273D" w14:textId="7E17CC26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55AECB08" w14:textId="5AA90719" w:rsidR="00884A42" w:rsidRDefault="00884A42" w:rsidP="00884A42"/>
    <w:p w14:paraId="4F360CE2" w14:textId="4FBD7576" w:rsidR="00884A42" w:rsidRDefault="00884A42" w:rsidP="00884A42">
      <w:r>
        <w:t>May 11</w:t>
      </w:r>
      <w:r w:rsidR="00A712B6">
        <w:t xml:space="preserve"> - </w:t>
      </w:r>
      <w:r w:rsidR="00A02555">
        <w:t>June</w:t>
      </w:r>
      <w:r>
        <w:t xml:space="preserve"> 15</w:t>
      </w:r>
    </w:p>
    <w:p w14:paraId="67990B19" w14:textId="7A86D763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4BD327DB" w14:textId="5CCAA410" w:rsidR="00884A42" w:rsidRDefault="00884A42" w:rsidP="00884A42"/>
    <w:p w14:paraId="4830F2A6" w14:textId="41C54B1E" w:rsidR="00884A42" w:rsidRDefault="00884A42" w:rsidP="00884A42">
      <w:r>
        <w:t>May 11</w:t>
      </w:r>
      <w:r w:rsidR="00A712B6">
        <w:t xml:space="preserve"> - </w:t>
      </w:r>
      <w:r>
        <w:t>May 27</w:t>
      </w:r>
    </w:p>
    <w:p w14:paraId="18D9A1E6" w14:textId="409084BB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7024B4FE" w14:textId="662C2594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1BD4AA1C" w14:textId="78428D23" w:rsidR="00884A42" w:rsidRDefault="00884A42" w:rsidP="00884A42"/>
    <w:p w14:paraId="244976E6" w14:textId="45CFB3B1" w:rsidR="00884A42" w:rsidRDefault="00884A42" w:rsidP="00884A42">
      <w:r>
        <w:t>May 13</w:t>
      </w:r>
      <w:r w:rsidR="00A712B6">
        <w:t xml:space="preserve"> - </w:t>
      </w:r>
      <w:r w:rsidR="00A02555">
        <w:t>June</w:t>
      </w:r>
      <w:r>
        <w:t xml:space="preserve"> 17</w:t>
      </w:r>
    </w:p>
    <w:p w14:paraId="31632D12" w14:textId="171241C5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4058EB8" w14:textId="7CFCF5C5" w:rsidR="00884A42" w:rsidRDefault="00884A42" w:rsidP="00884A42"/>
    <w:p w14:paraId="48FA7452" w14:textId="06B20C8B" w:rsidR="00884A42" w:rsidRDefault="00884A42" w:rsidP="00884A42">
      <w:r>
        <w:t>May 17</w:t>
      </w:r>
      <w:r w:rsidR="00A712B6">
        <w:t xml:space="preserve"> - </w:t>
      </w:r>
      <w:r w:rsidR="00A02555">
        <w:t>June</w:t>
      </w:r>
      <w:r>
        <w:t xml:space="preserve"> 28</w:t>
      </w:r>
    </w:p>
    <w:p w14:paraId="4B4D4B13" w14:textId="530DC29A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3FC722FC" w14:textId="46D31A24" w:rsidR="00884A42" w:rsidRDefault="00884A42" w:rsidP="00884A42"/>
    <w:p w14:paraId="743DAE46" w14:textId="1B33C08F" w:rsidR="00884A42" w:rsidRDefault="00884A42" w:rsidP="00884A42">
      <w:r>
        <w:t>May 17</w:t>
      </w:r>
      <w:r w:rsidR="00A712B6">
        <w:t xml:space="preserve"> - </w:t>
      </w:r>
      <w:r w:rsidR="00A02555">
        <w:t>June</w:t>
      </w:r>
      <w:r>
        <w:t xml:space="preserve"> 08</w:t>
      </w:r>
    </w:p>
    <w:p w14:paraId="7D53A671" w14:textId="66E0AD89" w:rsidR="00884A42" w:rsidRDefault="00884A42" w:rsidP="00884A42">
      <w:r>
        <w:t>Mon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0D25365D" w14:textId="28770E8C" w:rsidR="00884A42" w:rsidRDefault="00884A42" w:rsidP="00884A42">
      <w:r>
        <w:t>Wed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597F6218" w14:textId="6FD1FADC" w:rsidR="00884A42" w:rsidRDefault="00884A42" w:rsidP="00884A42"/>
    <w:p w14:paraId="503A520D" w14:textId="5B1DBDFD" w:rsidR="00884A42" w:rsidRDefault="00884A42" w:rsidP="00884A42">
      <w:r>
        <w:t>May 17</w:t>
      </w:r>
      <w:r w:rsidR="00A712B6">
        <w:t xml:space="preserve"> - </w:t>
      </w:r>
      <w:r w:rsidR="00A02555">
        <w:t>June</w:t>
      </w:r>
      <w:r>
        <w:t xml:space="preserve"> 07</w:t>
      </w:r>
    </w:p>
    <w:p w14:paraId="686A980F" w14:textId="14B49500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C586165" w14:textId="12A78082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5C785272" w14:textId="3669C0C0" w:rsidR="00884A42" w:rsidRDefault="00884A42" w:rsidP="00884A42"/>
    <w:p w14:paraId="045E79AF" w14:textId="088886C0" w:rsidR="00884A42" w:rsidRDefault="00884A42" w:rsidP="00884A42">
      <w:r>
        <w:t>May 18</w:t>
      </w:r>
      <w:r w:rsidR="00A712B6">
        <w:t xml:space="preserve"> - </w:t>
      </w:r>
      <w:r w:rsidR="00A02555">
        <w:t>June</w:t>
      </w:r>
      <w:r>
        <w:t xml:space="preserve"> 22</w:t>
      </w:r>
    </w:p>
    <w:p w14:paraId="376EE8F2" w14:textId="0E8FDFF5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0BB7C42" w14:textId="4596F1D6" w:rsidR="00884A42" w:rsidRDefault="00884A42" w:rsidP="00884A42"/>
    <w:p w14:paraId="3587B9BA" w14:textId="1BE20F39" w:rsidR="00884A42" w:rsidRDefault="00884A42" w:rsidP="00884A42">
      <w:r>
        <w:t>May 18</w:t>
      </w:r>
      <w:r w:rsidR="00A712B6">
        <w:t xml:space="preserve"> - </w:t>
      </w:r>
      <w:r w:rsidR="00A02555">
        <w:t>June</w:t>
      </w:r>
      <w:r>
        <w:t xml:space="preserve"> 03</w:t>
      </w:r>
    </w:p>
    <w:p w14:paraId="32ECE066" w14:textId="5C367906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44697C00" w14:textId="5F69C9B1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5374E8B5" w14:textId="42DBFC8D" w:rsidR="00884A42" w:rsidRDefault="00884A42" w:rsidP="00884A42"/>
    <w:p w14:paraId="55FED266" w14:textId="173EFF54" w:rsidR="00884A42" w:rsidRDefault="00884A42" w:rsidP="00884A42">
      <w:r>
        <w:t>May 19</w:t>
      </w:r>
      <w:r w:rsidR="00A712B6">
        <w:t xml:space="preserve"> - </w:t>
      </w:r>
      <w:r w:rsidR="00A02555">
        <w:t>June</w:t>
      </w:r>
      <w:r>
        <w:t xml:space="preserve"> 30</w:t>
      </w:r>
    </w:p>
    <w:p w14:paraId="2BDA7044" w14:textId="4F01FA7C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00E2F401" w14:textId="5086DA29" w:rsidR="00884A42" w:rsidRDefault="00884A42" w:rsidP="00884A42"/>
    <w:p w14:paraId="24D921F8" w14:textId="3C472C07" w:rsidR="00884A42" w:rsidRDefault="00884A42" w:rsidP="00884A42">
      <w:r>
        <w:t>May 20</w:t>
      </w:r>
      <w:r w:rsidR="00A712B6">
        <w:t xml:space="preserve"> - </w:t>
      </w:r>
      <w:r w:rsidR="00A02555">
        <w:t>June</w:t>
      </w:r>
      <w:r>
        <w:t xml:space="preserve"> 24</w:t>
      </w:r>
    </w:p>
    <w:p w14:paraId="38F8E6F9" w14:textId="264BFC46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20878485" w14:textId="446C3DCF" w:rsidR="00884A42" w:rsidRDefault="00884A42" w:rsidP="00884A42"/>
    <w:p w14:paraId="659D46AD" w14:textId="2FEC3AD5" w:rsidR="00884A42" w:rsidRDefault="00884A42" w:rsidP="00884A42">
      <w:r>
        <w:t>May 23</w:t>
      </w:r>
      <w:r w:rsidR="00A712B6">
        <w:t xml:space="preserve"> - </w:t>
      </w:r>
      <w:r w:rsidR="00A02555">
        <w:t>July</w:t>
      </w:r>
      <w:r>
        <w:t xml:space="preserve"> 11</w:t>
      </w:r>
    </w:p>
    <w:p w14:paraId="5DAD4F23" w14:textId="15568097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5CB81BA4" w14:textId="6FAAAF07" w:rsidR="00884A42" w:rsidRDefault="00884A42" w:rsidP="00884A42"/>
    <w:p w14:paraId="639923F4" w14:textId="6847C609" w:rsidR="00884A42" w:rsidRDefault="00884A42" w:rsidP="00884A42">
      <w:r>
        <w:t>May 23</w:t>
      </w:r>
      <w:r w:rsidR="00A712B6">
        <w:t xml:space="preserve"> - </w:t>
      </w:r>
      <w:r w:rsidR="00A02555">
        <w:t>June</w:t>
      </w:r>
      <w:r>
        <w:t xml:space="preserve"> 19</w:t>
      </w:r>
    </w:p>
    <w:p w14:paraId="050541B4" w14:textId="54640072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35B645BF" w14:textId="7CA9A5A5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6010A9A5" w14:textId="372F4DE8" w:rsidR="00884A42" w:rsidRDefault="00884A42" w:rsidP="00884A42"/>
    <w:p w14:paraId="5D85566E" w14:textId="2841BC90" w:rsidR="00884A42" w:rsidRDefault="00884A42" w:rsidP="00884A42">
      <w:r>
        <w:t>May 23</w:t>
      </w:r>
      <w:r w:rsidR="00A712B6">
        <w:t xml:space="preserve"> - </w:t>
      </w:r>
      <w:r w:rsidR="00A02555">
        <w:t>June</w:t>
      </w:r>
      <w:r>
        <w:t xml:space="preserve"> 17</w:t>
      </w:r>
    </w:p>
    <w:p w14:paraId="5F5197FF" w14:textId="4B248AAC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5840E9E7" w14:textId="249BCE81" w:rsidR="00884A42" w:rsidRDefault="00CA600C" w:rsidP="00884A42">
      <w:r>
        <w:t>Thu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5D20F88D" w14:textId="519A3313" w:rsidR="00884A42" w:rsidRDefault="00884A42" w:rsidP="00884A42"/>
    <w:p w14:paraId="54EC0FEA" w14:textId="53F9E36C" w:rsidR="00884A42" w:rsidRPr="00B914EA" w:rsidRDefault="00A02555" w:rsidP="00B914EA">
      <w:pPr>
        <w:rPr>
          <w:b/>
          <w:bCs/>
          <w:sz w:val="28"/>
          <w:szCs w:val="28"/>
        </w:rPr>
      </w:pPr>
      <w:r w:rsidRPr="00B914EA">
        <w:rPr>
          <w:b/>
          <w:bCs/>
          <w:sz w:val="28"/>
          <w:szCs w:val="28"/>
        </w:rPr>
        <w:t>Jun</w:t>
      </w:r>
      <w:r w:rsidR="00884A42" w:rsidRPr="00B914EA">
        <w:rPr>
          <w:b/>
          <w:bCs/>
          <w:sz w:val="28"/>
          <w:szCs w:val="28"/>
        </w:rPr>
        <w:t>e 2021</w:t>
      </w:r>
    </w:p>
    <w:p w14:paraId="7F2B63EA" w14:textId="77777777" w:rsidR="00884A42" w:rsidRDefault="00884A42" w:rsidP="00B914EA"/>
    <w:p w14:paraId="5958F278" w14:textId="761E2C34" w:rsidR="00884A42" w:rsidRDefault="00A02555" w:rsidP="00884A42">
      <w:r>
        <w:t>June</w:t>
      </w:r>
      <w:r w:rsidR="00884A42">
        <w:t xml:space="preserve"> 01</w:t>
      </w:r>
      <w:r w:rsidR="00A712B6">
        <w:t xml:space="preserve"> - </w:t>
      </w:r>
      <w:r>
        <w:t>July</w:t>
      </w:r>
      <w:r w:rsidR="00884A42">
        <w:t xml:space="preserve"> 06</w:t>
      </w:r>
    </w:p>
    <w:p w14:paraId="445AD922" w14:textId="33A7241B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050D0E2" w14:textId="5801676D" w:rsidR="00884A42" w:rsidRDefault="00884A42" w:rsidP="00884A42"/>
    <w:p w14:paraId="65B81ECE" w14:textId="60DE2A9A" w:rsidR="00884A42" w:rsidRDefault="00A02555" w:rsidP="00884A42">
      <w:r>
        <w:t>June</w:t>
      </w:r>
      <w:r w:rsidR="00884A42">
        <w:t xml:space="preserve"> 01</w:t>
      </w:r>
      <w:r w:rsidR="00A712B6">
        <w:t xml:space="preserve"> - </w:t>
      </w:r>
      <w:r>
        <w:t>July</w:t>
      </w:r>
      <w:r w:rsidR="00884A42">
        <w:t xml:space="preserve"> 06</w:t>
      </w:r>
    </w:p>
    <w:p w14:paraId="6382A6EA" w14:textId="431BBB35" w:rsidR="00884A42" w:rsidRDefault="00CA600C" w:rsidP="00884A42">
      <w:r>
        <w:t>Tue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290BFF87" w14:textId="1B4D8CD0" w:rsidR="00884A42" w:rsidRDefault="00884A42" w:rsidP="00884A42"/>
    <w:p w14:paraId="334CA822" w14:textId="36B179DD" w:rsidR="00884A42" w:rsidRDefault="00A02555" w:rsidP="00884A42">
      <w:r>
        <w:t>June</w:t>
      </w:r>
      <w:r w:rsidR="00884A42">
        <w:t xml:space="preserve"> 01</w:t>
      </w:r>
      <w:r w:rsidR="00A712B6">
        <w:t xml:space="preserve"> - </w:t>
      </w:r>
      <w:r>
        <w:t>June</w:t>
      </w:r>
      <w:r w:rsidR="00884A42">
        <w:t xml:space="preserve"> 19</w:t>
      </w:r>
    </w:p>
    <w:p w14:paraId="1EDAE224" w14:textId="37CE4E4B" w:rsidR="00884A42" w:rsidRDefault="00CA600C" w:rsidP="00884A42">
      <w:r>
        <w:t>Tue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4E2244FC" w14:textId="5A66C42B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73E5AB66" w14:textId="4097063C" w:rsidR="00884A42" w:rsidRDefault="00884A42" w:rsidP="00884A42"/>
    <w:p w14:paraId="47F3FE1C" w14:textId="0B3F01F1" w:rsidR="00884A42" w:rsidRDefault="00A02555" w:rsidP="00884A42">
      <w:r>
        <w:t>June</w:t>
      </w:r>
      <w:r w:rsidR="00884A42">
        <w:t xml:space="preserve"> 01</w:t>
      </w:r>
      <w:r w:rsidR="00A712B6">
        <w:t xml:space="preserve"> - </w:t>
      </w:r>
      <w:r>
        <w:t>June</w:t>
      </w:r>
      <w:r w:rsidR="00884A42">
        <w:t xml:space="preserve"> 17</w:t>
      </w:r>
    </w:p>
    <w:p w14:paraId="76685022" w14:textId="6741657D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1AD731FF" w14:textId="5C4BC343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0A83DD54" w14:textId="4559A9B0" w:rsidR="00884A42" w:rsidRDefault="00884A42" w:rsidP="00884A42"/>
    <w:p w14:paraId="322C347B" w14:textId="500AAAFA" w:rsidR="00884A42" w:rsidRDefault="00A02555" w:rsidP="00884A42">
      <w:r>
        <w:t>June</w:t>
      </w:r>
      <w:r w:rsidR="00884A42">
        <w:t xml:space="preserve"> 01</w:t>
      </w:r>
      <w:r w:rsidR="00A712B6">
        <w:t xml:space="preserve"> - </w:t>
      </w:r>
      <w:r>
        <w:t>June</w:t>
      </w:r>
      <w:r w:rsidR="00884A42">
        <w:t xml:space="preserve"> 17</w:t>
      </w:r>
    </w:p>
    <w:p w14:paraId="64E62F85" w14:textId="3F7B39AC" w:rsidR="00884A42" w:rsidRDefault="00CA600C" w:rsidP="00884A42">
      <w:r>
        <w:t>Tue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6DB9DD2D" w14:textId="09DEB80A" w:rsidR="00884A42" w:rsidRDefault="00CA600C" w:rsidP="00884A42">
      <w:r>
        <w:t>Thu1:00</w:t>
      </w:r>
      <w:r w:rsidR="00884A42">
        <w:t xml:space="preserve"> - </w:t>
      </w:r>
      <w:r w:rsidR="00192C2E">
        <w:t>4:00</w:t>
      </w:r>
      <w:r w:rsidR="00884A42">
        <w:t xml:space="preserve"> PM </w:t>
      </w:r>
      <w:r w:rsidR="00192C2E">
        <w:t>CT</w:t>
      </w:r>
    </w:p>
    <w:p w14:paraId="567A7335" w14:textId="2C972B68" w:rsidR="00884A42" w:rsidRDefault="00884A42" w:rsidP="00884A42"/>
    <w:p w14:paraId="22A30AB1" w14:textId="0193760E" w:rsidR="00884A42" w:rsidRDefault="00A02555" w:rsidP="00884A42">
      <w:r>
        <w:t>June</w:t>
      </w:r>
      <w:r w:rsidR="00884A42">
        <w:t xml:space="preserve"> 03</w:t>
      </w:r>
      <w:r w:rsidR="00A712B6">
        <w:t xml:space="preserve"> - </w:t>
      </w:r>
      <w:r>
        <w:t>July</w:t>
      </w:r>
      <w:r w:rsidR="00884A42">
        <w:t xml:space="preserve"> 08</w:t>
      </w:r>
    </w:p>
    <w:p w14:paraId="63DDFF84" w14:textId="7E431CB5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49F3182C" w14:textId="0D4EB0E9" w:rsidR="00884A42" w:rsidRDefault="00884A42" w:rsidP="00884A42"/>
    <w:p w14:paraId="471C385B" w14:textId="4579B5F4" w:rsidR="00884A42" w:rsidRDefault="00A02555" w:rsidP="00884A42">
      <w:r>
        <w:t>June</w:t>
      </w:r>
      <w:r w:rsidR="00884A42">
        <w:t xml:space="preserve"> 05</w:t>
      </w:r>
      <w:r w:rsidR="00A712B6">
        <w:t xml:space="preserve"> - </w:t>
      </w:r>
      <w:r>
        <w:t>July</w:t>
      </w:r>
      <w:r w:rsidR="00884A42">
        <w:t xml:space="preserve"> 17</w:t>
      </w:r>
    </w:p>
    <w:p w14:paraId="20AAD20D" w14:textId="00E8E84F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2B54B073" w14:textId="02AD85BA" w:rsidR="00884A42" w:rsidRDefault="00884A42" w:rsidP="00884A42"/>
    <w:p w14:paraId="47E62CD6" w14:textId="435C76B3" w:rsidR="00884A42" w:rsidRDefault="00A02555" w:rsidP="00884A42">
      <w:r>
        <w:t>June</w:t>
      </w:r>
      <w:r w:rsidR="00884A42">
        <w:t xml:space="preserve"> 08</w:t>
      </w:r>
      <w:r w:rsidR="00A712B6">
        <w:t xml:space="preserve"> - </w:t>
      </w:r>
      <w:r>
        <w:t>July</w:t>
      </w:r>
      <w:r w:rsidR="00884A42">
        <w:t xml:space="preserve"> 13</w:t>
      </w:r>
    </w:p>
    <w:p w14:paraId="6452F345" w14:textId="592CDF31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22538FE8" w14:textId="5DB73D00" w:rsidR="00884A42" w:rsidRDefault="00884A42" w:rsidP="00884A42"/>
    <w:p w14:paraId="6125ADC3" w14:textId="0DB0AE7F" w:rsidR="00884A42" w:rsidRDefault="00A02555" w:rsidP="00884A42">
      <w:r>
        <w:t>June</w:t>
      </w:r>
      <w:r w:rsidR="00884A42">
        <w:t xml:space="preserve"> 08</w:t>
      </w:r>
      <w:r w:rsidR="00A712B6">
        <w:t xml:space="preserve"> - </w:t>
      </w:r>
      <w:r>
        <w:t>June</w:t>
      </w:r>
      <w:r w:rsidR="00884A42">
        <w:t xml:space="preserve"> 24</w:t>
      </w:r>
    </w:p>
    <w:p w14:paraId="7D87F1AB" w14:textId="79FC1B8C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34F3989" w14:textId="0E5B700C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6A1C35C0" w14:textId="517AF389" w:rsidR="00884A42" w:rsidRDefault="00884A42" w:rsidP="00884A42"/>
    <w:p w14:paraId="591C64BF" w14:textId="2C993159" w:rsidR="00884A42" w:rsidRDefault="00A02555" w:rsidP="00884A42">
      <w:r>
        <w:t>June</w:t>
      </w:r>
      <w:r w:rsidR="00884A42">
        <w:t xml:space="preserve"> 10</w:t>
      </w:r>
      <w:r w:rsidR="00A712B6">
        <w:t xml:space="preserve"> - </w:t>
      </w:r>
      <w:r>
        <w:t>July</w:t>
      </w:r>
      <w:r w:rsidR="00884A42">
        <w:t xml:space="preserve"> 15</w:t>
      </w:r>
    </w:p>
    <w:p w14:paraId="3151CBBA" w14:textId="6E9D8CB6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D5E5DAB" w14:textId="46A75548" w:rsidR="00884A42" w:rsidRDefault="00884A42" w:rsidP="00884A42"/>
    <w:p w14:paraId="2D122FF9" w14:textId="0131696C" w:rsidR="00884A42" w:rsidRDefault="00A02555" w:rsidP="00884A42">
      <w:r>
        <w:lastRenderedPageBreak/>
        <w:t>June</w:t>
      </w:r>
      <w:r w:rsidR="00884A42">
        <w:t xml:space="preserve"> 14</w:t>
      </w:r>
      <w:r w:rsidR="00A712B6">
        <w:t xml:space="preserve"> - </w:t>
      </w:r>
      <w:r>
        <w:t>June</w:t>
      </w:r>
      <w:r w:rsidR="00884A42">
        <w:t xml:space="preserve"> 30</w:t>
      </w:r>
    </w:p>
    <w:p w14:paraId="2DC72672" w14:textId="10C8D9FE" w:rsidR="00884A42" w:rsidRDefault="00884A42" w:rsidP="00884A42">
      <w:r>
        <w:t>Mon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C1AA5BA" w14:textId="6101001A" w:rsidR="00884A42" w:rsidRDefault="00884A42" w:rsidP="00884A42">
      <w:r>
        <w:t>Wed</w:t>
      </w:r>
      <w:r w:rsidR="00192C2E">
        <w:t>6:00</w:t>
      </w:r>
      <w:r>
        <w:t xml:space="preserve"> - </w:t>
      </w:r>
      <w:r w:rsidR="00192C2E">
        <w:t>9:00</w:t>
      </w:r>
      <w:r>
        <w:t xml:space="preserve"> PM </w:t>
      </w:r>
      <w:r w:rsidR="00192C2E">
        <w:t>CT</w:t>
      </w:r>
    </w:p>
    <w:p w14:paraId="43A5CDE6" w14:textId="09675915" w:rsidR="00884A42" w:rsidRDefault="00884A42" w:rsidP="00884A42"/>
    <w:p w14:paraId="7B85A317" w14:textId="7EE769C5" w:rsidR="00884A42" w:rsidRDefault="00A02555" w:rsidP="00884A42">
      <w:r>
        <w:t>June</w:t>
      </w:r>
      <w:r w:rsidR="00884A42">
        <w:t xml:space="preserve"> 20</w:t>
      </w:r>
      <w:r w:rsidR="00A712B6">
        <w:t xml:space="preserve"> - </w:t>
      </w:r>
      <w:r>
        <w:t>July</w:t>
      </w:r>
      <w:r w:rsidR="00884A42">
        <w:t xml:space="preserve"> 17</w:t>
      </w:r>
    </w:p>
    <w:p w14:paraId="50CEA8E2" w14:textId="582CCD31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2331C5F0" w14:textId="350487B2" w:rsidR="00884A42" w:rsidRDefault="00CA600C" w:rsidP="00884A42">
      <w:r>
        <w:t>Sat12:00</w:t>
      </w:r>
      <w:r w:rsidR="00884A42">
        <w:t xml:space="preserve"> - </w:t>
      </w:r>
      <w:r w:rsidR="00192C2E">
        <w:t>3:00</w:t>
      </w:r>
      <w:r w:rsidR="00884A42">
        <w:t xml:space="preserve"> PM </w:t>
      </w:r>
      <w:r w:rsidR="00192C2E">
        <w:t>CT</w:t>
      </w:r>
    </w:p>
    <w:p w14:paraId="010F46FA" w14:textId="2FC60935" w:rsidR="00884A42" w:rsidRDefault="00884A42" w:rsidP="00884A42"/>
    <w:p w14:paraId="42568302" w14:textId="1D12736C" w:rsidR="00884A42" w:rsidRDefault="00A02555" w:rsidP="00884A42">
      <w:r>
        <w:t>June</w:t>
      </w:r>
      <w:r w:rsidR="00884A42">
        <w:t xml:space="preserve"> 20</w:t>
      </w:r>
      <w:r w:rsidR="00A712B6">
        <w:t xml:space="preserve"> - </w:t>
      </w:r>
      <w:r>
        <w:t>July</w:t>
      </w:r>
      <w:r w:rsidR="00884A42">
        <w:t xml:space="preserve"> 12</w:t>
      </w:r>
    </w:p>
    <w:p w14:paraId="0BECCA62" w14:textId="06512248" w:rsidR="00884A42" w:rsidRDefault="00884A42" w:rsidP="00884A42">
      <w:r>
        <w:t>Sun</w:t>
      </w:r>
      <w:r w:rsidR="00192C2E">
        <w:t>5:00</w:t>
      </w:r>
      <w:r>
        <w:t xml:space="preserve"> - </w:t>
      </w:r>
      <w:r w:rsidR="00192C2E">
        <w:t>8:00</w:t>
      </w:r>
      <w:r>
        <w:t xml:space="preserve"> PM </w:t>
      </w:r>
      <w:r w:rsidR="00192C2E">
        <w:t>CT</w:t>
      </w:r>
    </w:p>
    <w:p w14:paraId="161CBF3C" w14:textId="2A622402" w:rsidR="00884A42" w:rsidRDefault="00884A42" w:rsidP="00884A42">
      <w:r>
        <w:t>Mon</w:t>
      </w:r>
      <w:r w:rsidR="00192C2E">
        <w:t>8:00</w:t>
      </w:r>
      <w:r>
        <w:t xml:space="preserve"> PM - </w:t>
      </w:r>
      <w:r w:rsidR="00192C2E">
        <w:t>11:00 PM</w:t>
      </w:r>
      <w:r>
        <w:t xml:space="preserve"> </w:t>
      </w:r>
      <w:r w:rsidR="00192C2E">
        <w:t>CT</w:t>
      </w:r>
    </w:p>
    <w:p w14:paraId="489AA13E" w14:textId="35A893F8" w:rsidR="00884A42" w:rsidRDefault="00884A42" w:rsidP="00884A42"/>
    <w:p w14:paraId="07D3FB28" w14:textId="7E789292" w:rsidR="00884A42" w:rsidRDefault="00A02555" w:rsidP="00884A42">
      <w:r>
        <w:t>June</w:t>
      </w:r>
      <w:r w:rsidR="00884A42">
        <w:t xml:space="preserve"> 22</w:t>
      </w:r>
      <w:r w:rsidR="00A712B6">
        <w:t xml:space="preserve"> - </w:t>
      </w:r>
      <w:r>
        <w:t>July</w:t>
      </w:r>
      <w:r w:rsidR="00884A42">
        <w:t xml:space="preserve"> 08</w:t>
      </w:r>
    </w:p>
    <w:p w14:paraId="6A56D41E" w14:textId="750559D6" w:rsidR="00884A42" w:rsidRDefault="00884A42" w:rsidP="00884A42">
      <w:r>
        <w:t>Tue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201471A5" w14:textId="628E8B3C" w:rsidR="00884A42" w:rsidRDefault="00884A42" w:rsidP="00884A42">
      <w:r>
        <w:t>Thu</w:t>
      </w:r>
      <w:r w:rsidR="00192C2E">
        <w:t>5:30</w:t>
      </w:r>
      <w:r>
        <w:t xml:space="preserve"> - </w:t>
      </w:r>
      <w:r w:rsidR="00192C2E">
        <w:t>8:30</w:t>
      </w:r>
      <w:r>
        <w:t xml:space="preserve"> PM </w:t>
      </w:r>
      <w:r w:rsidR="00192C2E">
        <w:t>CT</w:t>
      </w:r>
    </w:p>
    <w:p w14:paraId="69AEC7F2" w14:textId="0CA07BD1" w:rsidR="00884A42" w:rsidRDefault="00884A42" w:rsidP="00884A42"/>
    <w:p w14:paraId="46F811CC" w14:textId="5FBF7C2C" w:rsidR="00884A42" w:rsidRDefault="00A02555" w:rsidP="00884A42">
      <w:r>
        <w:t>June</w:t>
      </w:r>
      <w:r w:rsidR="00884A42">
        <w:t xml:space="preserve"> 29</w:t>
      </w:r>
      <w:r w:rsidR="00A712B6">
        <w:t xml:space="preserve"> - </w:t>
      </w:r>
      <w:r>
        <w:t>July</w:t>
      </w:r>
      <w:r w:rsidR="00884A42">
        <w:t xml:space="preserve"> 15</w:t>
      </w:r>
    </w:p>
    <w:p w14:paraId="35CF9175" w14:textId="03C4DA2D" w:rsidR="00884A42" w:rsidRDefault="00884A42" w:rsidP="00884A42">
      <w:r>
        <w:t>Tue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770C00E1" w14:textId="42F9D90B" w:rsidR="00884A42" w:rsidRDefault="00884A42" w:rsidP="00884A42">
      <w:r>
        <w:t>Thu</w:t>
      </w:r>
      <w:r w:rsidR="00192C2E">
        <w:t>7:00</w:t>
      </w:r>
      <w:r>
        <w:t xml:space="preserve"> - </w:t>
      </w:r>
      <w:r w:rsidR="00192C2E">
        <w:t>10:00</w:t>
      </w:r>
      <w:r>
        <w:t xml:space="preserve"> PM </w:t>
      </w:r>
      <w:r w:rsidR="00192C2E">
        <w:t>CT</w:t>
      </w:r>
    </w:p>
    <w:p w14:paraId="3359326B" w14:textId="382E8A57" w:rsidR="00884A42" w:rsidRDefault="00884A42" w:rsidP="00884A42"/>
    <w:sectPr w:rsidR="00884A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DQ2MjE2MzWzsDBR0lEKTi0uzszPAykwqgUA50HZHiwAAAA="/>
  </w:docVars>
  <w:rsids>
    <w:rsidRoot w:val="00884A42"/>
    <w:rsid w:val="00132794"/>
    <w:rsid w:val="00150009"/>
    <w:rsid w:val="00192C2E"/>
    <w:rsid w:val="00884A42"/>
    <w:rsid w:val="00A02555"/>
    <w:rsid w:val="00A712B6"/>
    <w:rsid w:val="00B914EA"/>
    <w:rsid w:val="00CA600C"/>
    <w:rsid w:val="00EB4445"/>
    <w:rsid w:val="00EF1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A370"/>
  <w15:chartTrackingRefBased/>
  <w15:docId w15:val="{26B4482F-C56C-4F73-B4FA-A5CE2BB81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7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27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27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D7B88-A5C2-4C3F-99F9-C32154D23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092</Words>
  <Characters>62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herland, Brian</dc:creator>
  <cp:keywords/>
  <dc:description/>
  <cp:lastModifiedBy>Book, Joshua Z</cp:lastModifiedBy>
  <cp:revision>2</cp:revision>
  <dcterms:created xsi:type="dcterms:W3CDTF">2020-11-17T22:27:00Z</dcterms:created>
  <dcterms:modified xsi:type="dcterms:W3CDTF">2020-11-17T22:27:00Z</dcterms:modified>
</cp:coreProperties>
</file>